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506846" w14:textId="36271FF7" w:rsidR="006C5D2D" w:rsidRDefault="004A417B" w:rsidP="005D72C0">
      <w:pPr>
        <w:spacing w:before="100"/>
        <w:ind w:left="184" w:right="11060"/>
        <w:rPr>
          <w:noProof/>
        </w:rPr>
      </w:pPr>
      <w:bookmarkStart w:id="0" w:name="_Hlk485198156"/>
      <w:bookmarkEnd w:id="0"/>
      <w:r>
        <w:rPr>
          <w:noProof/>
        </w:rPr>
        <w:drawing>
          <wp:anchor distT="0" distB="0" distL="114300" distR="114300" simplePos="0" relativeHeight="251676160" behindDoc="1" locked="0" layoutInCell="1" allowOverlap="1" wp14:anchorId="160208D2" wp14:editId="34C0DFA0">
            <wp:simplePos x="0" y="0"/>
            <wp:positionH relativeFrom="column">
              <wp:posOffset>-15240</wp:posOffset>
            </wp:positionH>
            <wp:positionV relativeFrom="paragraph">
              <wp:posOffset>-243205</wp:posOffset>
            </wp:positionV>
            <wp:extent cx="1238250" cy="562841"/>
            <wp:effectExtent l="0" t="0" r="0" b="8890"/>
            <wp:wrapNone/>
            <wp:docPr id="4" name="Picture 4" descr="C:\Users\Natalie Schwab\AppData\Local\Microsoft\Windows\INetCache\Content.Word\WollamGroup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atalie Schwab\AppData\Local\Microsoft\Windows\INetCache\Content.Word\WollamGroups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0" cy="5628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FBD24BD" w14:textId="77777777" w:rsidR="00D54E74" w:rsidRDefault="00D54E74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2637424D" w14:textId="77777777" w:rsidR="006C5D2D" w:rsidRPr="00DA663F" w:rsidRDefault="005D72C0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60"/>
          <w:szCs w:val="60"/>
        </w:rPr>
      </w:pPr>
      <w:r w:rsidRPr="00DA663F">
        <w:rPr>
          <w:noProof/>
          <w:sz w:val="60"/>
          <w:szCs w:val="60"/>
        </w:rPr>
        <w:drawing>
          <wp:anchor distT="0" distB="0" distL="114300" distR="114300" simplePos="0" relativeHeight="251672064" behindDoc="0" locked="0" layoutInCell="1" allowOverlap="1" wp14:anchorId="24FB7113" wp14:editId="5D2DB493">
            <wp:simplePos x="0" y="0"/>
            <wp:positionH relativeFrom="column">
              <wp:posOffset>-16510</wp:posOffset>
            </wp:positionH>
            <wp:positionV relativeFrom="paragraph">
              <wp:posOffset>17145</wp:posOffset>
            </wp:positionV>
            <wp:extent cx="6449060" cy="13970"/>
            <wp:effectExtent l="0" t="0" r="8890" b="508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906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F7DBA" w:rsidRPr="00DA663F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>API</w:t>
      </w:r>
      <w:r w:rsidR="000831C8">
        <w:rPr>
          <w:rFonts w:ascii="Franklin Gothic Demi" w:eastAsia="Franklin Gothic Demi" w:hAnsi="Franklin Gothic Demi" w:cs="Franklin Gothic Demi"/>
          <w:sz w:val="60"/>
          <w:szCs w:val="60"/>
        </w:rPr>
        <w:t xml:space="preserve"> Q</w:t>
      </w:r>
      <w:r w:rsidR="0081128A">
        <w:rPr>
          <w:rFonts w:ascii="Franklin Gothic Demi" w:eastAsia="Franklin Gothic Demi" w:hAnsi="Franklin Gothic Demi" w:cs="Franklin Gothic Demi"/>
          <w:sz w:val="60"/>
          <w:szCs w:val="60"/>
        </w:rPr>
        <w:t>2</w:t>
      </w:r>
      <w:r w:rsidR="00A75115" w:rsidRPr="00DA663F">
        <w:rPr>
          <w:rFonts w:ascii="Franklin Gothic Demi" w:eastAsia="Franklin Gothic Demi" w:hAnsi="Franklin Gothic Demi" w:cs="Franklin Gothic Demi"/>
          <w:sz w:val="60"/>
          <w:szCs w:val="60"/>
        </w:rPr>
        <w:t xml:space="preserve"> </w:t>
      </w:r>
      <w:r w:rsidR="0081128A">
        <w:rPr>
          <w:rFonts w:ascii="Franklin Gothic Demi" w:eastAsia="Franklin Gothic Demi" w:hAnsi="Franklin Gothic Demi" w:cs="Franklin Gothic Demi"/>
          <w:sz w:val="60"/>
          <w:szCs w:val="60"/>
        </w:rPr>
        <w:t>Technical Application for Lead Auditor</w:t>
      </w:r>
    </w:p>
    <w:p w14:paraId="30F73D12" w14:textId="63EED427"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>Presented by Wollam Group</w:t>
      </w:r>
      <w:r w:rsidR="004A417B">
        <w:rPr>
          <w:spacing w:val="-9"/>
          <w:sz w:val="28"/>
          <w:szCs w:val="28"/>
        </w:rPr>
        <w:t>s</w:t>
      </w:r>
      <w:r>
        <w:rPr>
          <w:spacing w:val="-9"/>
        </w:rPr>
        <w:br/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1</w:t>
      </w:r>
      <w:r w:rsidR="00561AA0">
        <w:rPr>
          <w:rFonts w:ascii="Franklin Gothic Demi" w:eastAsia="Franklin Gothic Demi" w:hAnsi="Franklin Gothic Demi" w:cs="Franklin Gothic Demi"/>
          <w:sz w:val="36"/>
          <w:szCs w:val="36"/>
        </w:rPr>
        <w:t>9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</w:p>
    <w:p w14:paraId="17EE9EC1" w14:textId="77777777"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</w:rPr>
        <w:drawing>
          <wp:anchor distT="0" distB="0" distL="114300" distR="114300" simplePos="0" relativeHeight="251671040" behindDoc="0" locked="0" layoutInCell="1" allowOverlap="1" wp14:anchorId="3D7560F7" wp14:editId="5B15BD58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84D02F8" w14:textId="77777777" w:rsidR="006C5D2D" w:rsidRDefault="006C5D2D">
      <w:pPr>
        <w:spacing w:line="200" w:lineRule="exact"/>
        <w:rPr>
          <w:sz w:val="20"/>
          <w:szCs w:val="20"/>
        </w:rPr>
        <w:sectPr w:rsidR="006C5D2D" w:rsidSect="003B2506">
          <w:footerReference w:type="default" r:id="rId14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14:paraId="7D77A80D" w14:textId="77777777" w:rsidR="006C5D2D" w:rsidRDefault="005C3A0B" w:rsidP="005D72C0">
      <w:pPr>
        <w:pStyle w:val="Heading2"/>
        <w:spacing w:before="95"/>
        <w:ind w:left="0"/>
      </w:pPr>
      <w:r>
        <w:t>Attendee</w:t>
      </w:r>
      <w:r>
        <w:rPr>
          <w:spacing w:val="-16"/>
        </w:rPr>
        <w:t xml:space="preserve"> </w:t>
      </w:r>
      <w:r>
        <w:t>Information</w:t>
      </w:r>
    </w:p>
    <w:p w14:paraId="7276F142" w14:textId="77777777"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14:paraId="5812589A" w14:textId="77777777"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52DDEDE0" w14:textId="77777777" w:rsidR="006C5D2D" w:rsidRDefault="00F756A1">
      <w:pPr>
        <w:spacing w:before="9" w:line="170" w:lineRule="exact"/>
        <w:rPr>
          <w:sz w:val="17"/>
          <w:szCs w:val="17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6C0DBC19" wp14:editId="65F5F0D5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1C721C7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14:paraId="26FB93BA" w14:textId="77777777" w:rsidR="005F680F" w:rsidRDefault="00F756A1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27250EFF" wp14:editId="53BD0A87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6203EBD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AB71E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1C5F08E2" w14:textId="77777777"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1649B83C" wp14:editId="252D8B73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4A3A291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04E4966E" w14:textId="77777777" w:rsidR="005F680F" w:rsidRDefault="005D72C0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5F4B7059" wp14:editId="6C2201A9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61BE964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</w:p>
    <w:p w14:paraId="506BA2A5" w14:textId="77777777" w:rsidR="006C5D2D" w:rsidRDefault="00D54E74" w:rsidP="00AB2B1A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5920" behindDoc="1" locked="0" layoutInCell="1" allowOverlap="1" wp14:anchorId="6FA6AFD8" wp14:editId="68B4F09F">
                <wp:simplePos x="0" y="0"/>
                <wp:positionH relativeFrom="page">
                  <wp:posOffset>4237990</wp:posOffset>
                </wp:positionH>
                <wp:positionV relativeFrom="paragraph">
                  <wp:posOffset>215265</wp:posOffset>
                </wp:positionV>
                <wp:extent cx="3044190" cy="1270"/>
                <wp:effectExtent l="0" t="0" r="22860" b="17780"/>
                <wp:wrapNone/>
                <wp:docPr id="7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939"/>
                          <a:chExt cx="4794" cy="2"/>
                        </a:xfrm>
                      </wpg:grpSpPr>
                      <wps:wsp>
                        <wps:cNvPr id="8" name="Freeform 6"/>
                        <wps:cNvSpPr>
                          <a:spLocks/>
                        </wps:cNvSpPr>
                        <wps:spPr bwMode="auto">
                          <a:xfrm>
                            <a:off x="6721" y="93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E9DB8C8" id="Group 5" o:spid="_x0000_s1026" style="position:absolute;margin-left:333.7pt;margin-top:16.95pt;width:239.7pt;height:.1pt;z-index:-251650560;mso-position-horizontal-relative:page" coordorigin="6721,93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">
                <v:shape id="Freeform 6" o:spid="_x0000_s1027" style="position:absolute;left:6721;top:93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AB2B1A">
        <w:rPr>
          <w:noProof/>
          <w:sz w:val="19"/>
          <w:szCs w:val="19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007FE70C" wp14:editId="45CF5E52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0846FB4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">
                <v:shape id="Freeform 48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3F625B03" wp14:editId="3B4A649F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E09FFA5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3002FC22" wp14:editId="7D8F6C0E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A36EDFE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C4B85FB" w14:textId="77777777"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02314EC6" wp14:editId="38A7B4CF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AE0927E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14D0297E" wp14:editId="10D48B69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957280B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44F4FD4E" wp14:editId="05A68217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E177B95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EndPr/>
        <w:sdtContent>
          <w:r w:rsidR="00EF0EF2" w:rsidRPr="007A6DBA">
            <w:rPr>
              <w:color w:val="D9D9D9" w:themeColor="background1" w:themeShade="D9"/>
            </w:rPr>
            <w:t>Zip Code</w:t>
          </w:r>
        </w:sdtContent>
      </w:sdt>
    </w:p>
    <w:p w14:paraId="085FD98F" w14:textId="77777777"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5FD95D48" wp14:editId="30DC8473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3CA0CD6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  <w:showingPlcHdr/>
        </w:sdtPr>
        <w:sdtEndPr/>
        <w:sdtContent>
          <w:r w:rsidR="00537F9C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602A0196" w14:textId="77777777"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16D1FBD5" wp14:editId="10B6DBDF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AEBA3F6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68BD200" w14:textId="77777777"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14:paraId="7D042329" w14:textId="77777777" w:rsidR="006C5D2D" w:rsidRPr="005F680F" w:rsidRDefault="00AB2B1A" w:rsidP="005D72C0">
      <w:pPr>
        <w:spacing w:before="14" w:line="2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521DA40C" wp14:editId="562B3660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AEFF69A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EndPr/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</w:p>
    <w:p w14:paraId="22C5E1F1" w14:textId="77777777" w:rsidR="006C5D2D" w:rsidRDefault="005C3A0B" w:rsidP="005D72C0">
      <w:pPr>
        <w:pStyle w:val="Heading2"/>
        <w:ind w:left="0"/>
      </w:pPr>
      <w:r>
        <w:t>Registration</w:t>
      </w:r>
      <w:r w:rsidR="005D72C0">
        <w:t xml:space="preserve"> (per attendee)</w:t>
      </w:r>
      <w:r w:rsidR="005D72C0">
        <w:br/>
      </w:r>
    </w:p>
    <w:p w14:paraId="1C79B2BE" w14:textId="0F1B250B" w:rsidR="005D72C0" w:rsidRPr="00B560CF" w:rsidRDefault="0081128A" w:rsidP="0081128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 xml:space="preserve">Fee for </w:t>
      </w:r>
      <w:r w:rsidR="0016574D">
        <w:rPr>
          <w:rFonts w:ascii="Franklin Gothic Demi" w:hAnsi="Franklin Gothic Demi"/>
          <w:sz w:val="16"/>
          <w:szCs w:val="16"/>
        </w:rPr>
        <w:t>3</w:t>
      </w:r>
      <w:r w:rsidR="002871D0" w:rsidRPr="00B560CF">
        <w:rPr>
          <w:rFonts w:ascii="Franklin Gothic Demi" w:hAnsi="Franklin Gothic Demi"/>
          <w:sz w:val="16"/>
          <w:szCs w:val="16"/>
        </w:rPr>
        <w:t>-day</w:t>
      </w:r>
      <w:r w:rsidR="005D72C0" w:rsidRPr="00B560CF">
        <w:rPr>
          <w:rFonts w:ascii="Franklin Gothic Demi" w:hAnsi="Franklin Gothic Demi"/>
          <w:sz w:val="16"/>
          <w:szCs w:val="16"/>
        </w:rPr>
        <w:t xml:space="preserve"> course</w:t>
      </w:r>
      <w:r>
        <w:rPr>
          <w:rFonts w:ascii="Franklin Gothic Demi" w:hAnsi="Franklin Gothic Demi"/>
          <w:sz w:val="16"/>
          <w:szCs w:val="16"/>
        </w:rPr>
        <w:t xml:space="preserve"> – API Q2 Technical Application for Lead Auditor</w:t>
      </w:r>
    </w:p>
    <w:p w14:paraId="03CAF4D9" w14:textId="79326F3D" w:rsidR="005D72C0" w:rsidRPr="00210359" w:rsidRDefault="005D72C0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sz w:val="16"/>
          <w:szCs w:val="16"/>
        </w:rPr>
      </w:pPr>
      <w:r w:rsidRPr="005C2906">
        <w:rPr>
          <w:rFonts w:ascii="Franklin Gothic Book" w:eastAsia="Franklin Gothic Book" w:hAnsi="Franklin Gothic Book"/>
          <w:sz w:val="16"/>
          <w:szCs w:val="16"/>
        </w:rPr>
        <w:t>Registration</w:t>
      </w:r>
      <w:r w:rsidRPr="005C2906">
        <w:rPr>
          <w:rFonts w:ascii="Franklin Gothic Book" w:eastAsia="Franklin Gothic Book" w:hAnsi="Franklin Gothic Book"/>
          <w:spacing w:val="-13"/>
          <w:sz w:val="16"/>
          <w:szCs w:val="16"/>
        </w:rPr>
        <w:t xml:space="preserve"> </w:t>
      </w:r>
      <w:r w:rsidRPr="005C2906">
        <w:rPr>
          <w:rFonts w:ascii="Franklin Gothic Book" w:eastAsia="Franklin Gothic Book" w:hAnsi="Franklin Gothic Book"/>
          <w:sz w:val="16"/>
          <w:szCs w:val="16"/>
        </w:rPr>
        <w:t>Amount</w:t>
      </w:r>
      <w:r w:rsidRPr="005C2906">
        <w:rPr>
          <w:rFonts w:ascii="Franklin Gothic Book" w:eastAsia="Franklin Gothic Book" w:hAnsi="Franklin Gothic Book"/>
          <w:spacing w:val="-20"/>
          <w:sz w:val="16"/>
          <w:szCs w:val="16"/>
        </w:rPr>
        <w:t xml:space="preserve"> </w:t>
      </w:r>
      <w:r w:rsidRPr="00210359">
        <w:rPr>
          <w:rFonts w:ascii="Franklin Gothic Book" w:eastAsia="Franklin Gothic Book" w:hAnsi="Franklin Gothic Book"/>
          <w:b/>
          <w:strike/>
          <w:sz w:val="16"/>
          <w:szCs w:val="16"/>
        </w:rPr>
        <w:t>$</w:t>
      </w:r>
      <w:r w:rsidR="008068FE">
        <w:rPr>
          <w:rFonts w:ascii="Franklin Gothic Book" w:eastAsia="Franklin Gothic Book" w:hAnsi="Franklin Gothic Book"/>
          <w:b/>
          <w:strike/>
          <w:sz w:val="16"/>
          <w:szCs w:val="16"/>
        </w:rPr>
        <w:t>2495</w:t>
      </w:r>
      <w:r w:rsidR="00210359">
        <w:rPr>
          <w:rFonts w:ascii="Franklin Gothic Book" w:eastAsia="Franklin Gothic Book" w:hAnsi="Franklin Gothic Book"/>
          <w:b/>
          <w:sz w:val="16"/>
          <w:szCs w:val="16"/>
        </w:rPr>
        <w:t xml:space="preserve"> </w:t>
      </w:r>
      <w:r w:rsidR="006D72A7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$</w:t>
      </w:r>
      <w:r w:rsidR="001C062A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2070</w:t>
      </w:r>
      <w:r w:rsidR="002871D0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*</w:t>
      </w:r>
    </w:p>
    <w:p w14:paraId="1C1FE9CC" w14:textId="77777777" w:rsidR="006C5D2D" w:rsidRDefault="006C5D2D" w:rsidP="005D72C0">
      <w:pPr>
        <w:pStyle w:val="BodyText"/>
        <w:spacing w:line="172" w:lineRule="exact"/>
        <w:ind w:left="0"/>
        <w:rPr>
          <w:rFonts w:cs="Franklin Gothic Book"/>
        </w:rPr>
      </w:pPr>
    </w:p>
    <w:p w14:paraId="0F58FD18" w14:textId="77777777" w:rsidR="005D72C0" w:rsidRDefault="005D72C0" w:rsidP="005D72C0">
      <w:pPr>
        <w:spacing w:line="173" w:lineRule="exact"/>
        <w:rPr>
          <w:rFonts w:cs="Franklin Gothic Book"/>
        </w:rPr>
      </w:pPr>
      <w:r>
        <w:rPr>
          <w:rFonts w:ascii="Franklin Gothic Book" w:eastAsia="Franklin Gothic Book" w:hAnsi="Franklin Gothic Book"/>
          <w:b/>
          <w:sz w:val="16"/>
          <w:szCs w:val="16"/>
        </w:rPr>
        <w:t>Classroom Type</w:t>
      </w:r>
    </w:p>
    <w:p w14:paraId="63F24E38" w14:textId="5880A424" w:rsidR="00DC04E9" w:rsidRDefault="00243209" w:rsidP="005D72C0">
      <w:pPr>
        <w:pStyle w:val="BodyText"/>
        <w:spacing w:line="172" w:lineRule="exact"/>
        <w:ind w:left="0"/>
        <w:rPr>
          <w:rFonts w:cs="Franklin Gothic Book"/>
        </w:rPr>
      </w:pPr>
      <w:sdt>
        <w:sdtPr>
          <w:rPr>
            <w:rFonts w:cs="Franklin Gothic Book"/>
          </w:rPr>
          <w:id w:val="-2033951207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5D72C0">
            <w:rPr>
              <w:rFonts w:ascii="MS Gothic" w:eastAsia="MS Gothic" w:hAnsi="MS Gothic" w:cs="Franklin Gothic Book" w:hint="eastAsia"/>
            </w:rPr>
            <w:t>☐</w:t>
          </w:r>
        </w:sdtContent>
      </w:sdt>
      <w:r w:rsidR="005D72C0">
        <w:rPr>
          <w:rFonts w:cs="Franklin Gothic Book"/>
        </w:rPr>
        <w:t xml:space="preserve">Traditional </w:t>
      </w:r>
      <w:sdt>
        <w:sdtPr>
          <w:rPr>
            <w:rFonts w:cs="Franklin Gothic Book"/>
          </w:rPr>
          <w:id w:val="-166708571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5D72C0">
            <w:rPr>
              <w:rFonts w:ascii="MS Gothic" w:eastAsia="MS Gothic" w:hAnsi="MS Gothic" w:cs="Franklin Gothic Book" w:hint="eastAsia"/>
            </w:rPr>
            <w:t>☐</w:t>
          </w:r>
        </w:sdtContent>
      </w:sdt>
      <w:r w:rsidR="00DC04E9" w:rsidRPr="00ED37DE">
        <w:rPr>
          <w:rFonts w:cs="Franklin Gothic Book"/>
        </w:rPr>
        <w:t xml:space="preserve"> </w:t>
      </w:r>
      <w:r w:rsidR="00DC04E9" w:rsidRPr="005D72C0">
        <w:rPr>
          <w:rFonts w:cs="Franklin Gothic Book"/>
        </w:rPr>
        <w:t>PetroWise</w:t>
      </w:r>
      <w:r w:rsidR="00DC04E9" w:rsidRPr="005D72C0">
        <w:rPr>
          <w:rFonts w:cs="Franklin Gothic Book"/>
          <w:vertAlign w:val="superscript"/>
        </w:rPr>
        <w:t>TM</w:t>
      </w:r>
      <w:r w:rsidR="00DC04E9" w:rsidRPr="005D72C0">
        <w:rPr>
          <w:rFonts w:cs="Franklin Gothic Book"/>
        </w:rPr>
        <w:t xml:space="preserve"> </w:t>
      </w:r>
      <w:r w:rsidR="005D72C0">
        <w:rPr>
          <w:rFonts w:cs="Franklin Gothic Book"/>
        </w:rPr>
        <w:t>(</w:t>
      </w:r>
      <w:r w:rsidR="00DC04E9" w:rsidRPr="005D72C0">
        <w:rPr>
          <w:rFonts w:cs="Franklin Gothic Book"/>
        </w:rPr>
        <w:t>Virtual Classroom</w:t>
      </w:r>
      <w:r w:rsidR="005D72C0">
        <w:rPr>
          <w:rFonts w:cs="Franklin Gothic Book"/>
        </w:rPr>
        <w:t>)</w:t>
      </w:r>
    </w:p>
    <w:p w14:paraId="5A25CC52" w14:textId="77777777" w:rsidR="002871D0" w:rsidRDefault="002871D0" w:rsidP="005D72C0">
      <w:pPr>
        <w:pStyle w:val="BodyText"/>
        <w:spacing w:line="172" w:lineRule="exact"/>
        <w:ind w:left="0"/>
        <w:rPr>
          <w:rFonts w:cs="Franklin Gothic Book"/>
        </w:rPr>
      </w:pPr>
    </w:p>
    <w:p w14:paraId="3BE6C7AE" w14:textId="515EDC9D" w:rsidR="002871D0" w:rsidRPr="007C5517" w:rsidRDefault="002871D0" w:rsidP="005D72C0">
      <w:pPr>
        <w:pStyle w:val="BodyText"/>
        <w:spacing w:line="172" w:lineRule="exact"/>
        <w:ind w:left="0"/>
        <w:rPr>
          <w:rFonts w:cs="Franklin Gothic Book"/>
          <w:color w:val="C00000"/>
        </w:rPr>
      </w:pPr>
      <w:bookmarkStart w:id="1" w:name="_Hlk484595953"/>
      <w:r w:rsidRPr="007C5517">
        <w:rPr>
          <w:rFonts w:cs="Franklin Gothic Book"/>
          <w:color w:val="C00000"/>
        </w:rPr>
        <w:t>*</w:t>
      </w:r>
      <w:r w:rsidR="001C062A">
        <w:rPr>
          <w:rFonts w:cs="Franklin Gothic Book"/>
          <w:color w:val="C00000"/>
        </w:rPr>
        <w:t>Includes</w:t>
      </w:r>
      <w:r w:rsidRPr="007C5517">
        <w:rPr>
          <w:rFonts w:cs="Franklin Gothic Book"/>
          <w:color w:val="C00000"/>
        </w:rPr>
        <w:t xml:space="preserve"> Registered Professional Network (RPN) credentials and wallet card.   </w:t>
      </w:r>
    </w:p>
    <w:bookmarkEnd w:id="1"/>
    <w:p w14:paraId="61AFA5A4" w14:textId="77777777" w:rsidR="005D72C0" w:rsidRDefault="005D72C0" w:rsidP="005D72C0">
      <w:pPr>
        <w:pBdr>
          <w:bottom w:val="single" w:sz="12" w:space="1" w:color="auto"/>
        </w:pBdr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A72629D" w14:textId="77777777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  <w:r>
        <w:rPr>
          <w:rFonts w:ascii="Franklin Gothic Book" w:hAnsi="Franklin Gothic Book"/>
          <w:b/>
          <w:sz w:val="16"/>
          <w:szCs w:val="16"/>
        </w:rPr>
        <w:t>Additional Course Options</w:t>
      </w:r>
    </w:p>
    <w:p w14:paraId="013DF94E" w14:textId="77777777" w:rsidR="00CD5E58" w:rsidRPr="00DB655D" w:rsidRDefault="00CD5E5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</w:p>
    <w:p w14:paraId="4191D7C3" w14:textId="77777777" w:rsidR="005D72C0" w:rsidRDefault="00243209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678000642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2B1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>Credentials for Petrowise</w:t>
      </w:r>
      <w:r w:rsidR="005D72C0">
        <w:rPr>
          <w:rFonts w:ascii="Calibri" w:eastAsia="Franklin Gothic Book" w:hAnsi="Calibri" w:cs="Franklin Gothic Book"/>
          <w:sz w:val="16"/>
          <w:szCs w:val="16"/>
        </w:rPr>
        <w:t>™</w:t>
      </w:r>
      <w:r w:rsidR="005D72C0" w:rsidRPr="00E54DE5">
        <w:rPr>
          <w:rFonts w:ascii="Franklin Gothic Book" w:eastAsia="Franklin Gothic Book" w:hAnsi="Franklin Gothic Book" w:cs="Franklin Gothic Book"/>
          <w:sz w:val="16"/>
          <w:szCs w:val="16"/>
        </w:rPr>
        <w:t xml:space="preserve"> is 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 xml:space="preserve">an </w:t>
      </w:r>
      <w:r w:rsidR="005D72C0" w:rsidRPr="00E54DE5">
        <w:rPr>
          <w:rFonts w:ascii="Franklin Gothic Book" w:eastAsia="Franklin Gothic Book" w:hAnsi="Franklin Gothic Book" w:cs="Franklin Gothic Book"/>
          <w:sz w:val="16"/>
          <w:szCs w:val="16"/>
        </w:rPr>
        <w:t>add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 xml:space="preserve">itional </w:t>
      </w:r>
      <w:r w:rsidR="005D72C0">
        <w:rPr>
          <w:rFonts w:ascii="Franklin Gothic Book" w:eastAsia="Franklin Gothic Book" w:hAnsi="Franklin Gothic Book" w:cs="Franklin Gothic Book"/>
          <w:b/>
          <w:sz w:val="16"/>
          <w:szCs w:val="16"/>
        </w:rPr>
        <w:t>$200 Fee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 xml:space="preserve"> for shipping &amp; handling, and certified mail fee</w:t>
      </w:r>
    </w:p>
    <w:p w14:paraId="49BF992E" w14:textId="77777777" w:rsidR="005D72C0" w:rsidRDefault="00243209" w:rsidP="005D72C0">
      <w:pPr>
        <w:pBdr>
          <w:bottom w:val="single" w:sz="12" w:space="1" w:color="auto"/>
        </w:pBd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53238056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2B1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E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>lectronic version of Credentials - $9.95</w:t>
      </w:r>
      <w:r w:rsidR="00AB2B1A">
        <w:rPr>
          <w:rFonts w:ascii="Franklin Gothic Book" w:eastAsia="Franklin Gothic Book" w:hAnsi="Franklin Gothic Book" w:cs="Franklin Gothic Book"/>
          <w:sz w:val="16"/>
          <w:szCs w:val="16"/>
        </w:rPr>
        <w:br/>
      </w:r>
    </w:p>
    <w:p w14:paraId="56646109" w14:textId="77777777" w:rsidR="005D72C0" w:rsidRDefault="005D72C0" w:rsidP="005D72C0">
      <w:pPr>
        <w:autoSpaceDE w:val="0"/>
        <w:autoSpaceDN w:val="0"/>
        <w:adjustRightInd w:val="0"/>
        <w:jc w:val="center"/>
        <w:rPr>
          <w:rFonts w:ascii="Franklin Gothic Book" w:hAnsi="Franklin Gothic Book" w:cs="FranklinGothicBook"/>
          <w:b/>
          <w:color w:val="000000"/>
          <w:sz w:val="16"/>
          <w:szCs w:val="16"/>
        </w:rPr>
      </w:pPr>
    </w:p>
    <w:p w14:paraId="63EB829D" w14:textId="77777777" w:rsidR="005D72C0" w:rsidRDefault="005D72C0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color w:val="000000"/>
          <w:sz w:val="16"/>
          <w:szCs w:val="16"/>
        </w:rPr>
      </w:pPr>
      <w:r w:rsidRPr="00DB655D">
        <w:rPr>
          <w:rFonts w:ascii="Franklin Gothic Book" w:hAnsi="Franklin Gothic Book" w:cs="FranklinGothicBook"/>
          <w:b/>
          <w:color w:val="000000"/>
          <w:sz w:val="16"/>
          <w:szCs w:val="16"/>
        </w:rPr>
        <w:t>Course Dates</w:t>
      </w:r>
    </w:p>
    <w:p w14:paraId="5CFEB3E6" w14:textId="6D49E4CD" w:rsidR="005D72C0" w:rsidRDefault="00243209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88513264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210359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210359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</w:t>
      </w:r>
      <w:r w:rsidR="00561AA0">
        <w:rPr>
          <w:rFonts w:ascii="Franklin Gothic Book" w:hAnsi="Franklin Gothic Book" w:cs="FranklinGothicBook"/>
          <w:color w:val="000000"/>
          <w:sz w:val="16"/>
          <w:szCs w:val="16"/>
        </w:rPr>
        <w:t>Feb. 11-13</w:t>
      </w:r>
      <w:r w:rsidR="00D90262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324869DA" w14:textId="6ECEAA08" w:rsidR="005D72C0" w:rsidRDefault="00243209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04055126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81128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>Houston,</w:t>
      </w:r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CD5E58">
        <w:rPr>
          <w:rFonts w:ascii="Franklin Gothic Book" w:hAnsi="Franklin Gothic Book" w:cs="FranklinGothicBook"/>
          <w:color w:val="000000"/>
          <w:sz w:val="16"/>
          <w:szCs w:val="16"/>
        </w:rPr>
        <w:t>TX-US (</w:t>
      </w:r>
      <w:r w:rsidR="00561AA0">
        <w:rPr>
          <w:rFonts w:ascii="Franklin Gothic Book" w:hAnsi="Franklin Gothic Book" w:cs="FranklinGothicBook"/>
          <w:color w:val="000000"/>
          <w:sz w:val="16"/>
          <w:szCs w:val="16"/>
        </w:rPr>
        <w:t>May 6-8</w:t>
      </w:r>
      <w:r w:rsidR="0052006E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 </w:t>
      </w:r>
    </w:p>
    <w:p w14:paraId="1F11AE3C" w14:textId="53C428B0" w:rsidR="005D72C0" w:rsidRDefault="00243209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922383267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81128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>,</w:t>
      </w:r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CD5E58">
        <w:rPr>
          <w:rFonts w:ascii="Franklin Gothic Book" w:hAnsi="Franklin Gothic Book" w:cs="FranklinGothicBook"/>
          <w:color w:val="000000"/>
          <w:sz w:val="16"/>
          <w:szCs w:val="16"/>
        </w:rPr>
        <w:t>TX-US (</w:t>
      </w:r>
      <w:r w:rsidR="00561AA0">
        <w:rPr>
          <w:rFonts w:ascii="Franklin Gothic Book" w:hAnsi="Franklin Gothic Book" w:cs="FranklinGothicBook"/>
          <w:color w:val="000000"/>
          <w:sz w:val="16"/>
          <w:szCs w:val="16"/>
        </w:rPr>
        <w:t xml:space="preserve">Aug. </w:t>
      </w:r>
      <w:r w:rsidR="00314959">
        <w:rPr>
          <w:rFonts w:ascii="Franklin Gothic Book" w:hAnsi="Franklin Gothic Book" w:cs="FranklinGothicBook"/>
          <w:color w:val="000000"/>
          <w:sz w:val="16"/>
          <w:szCs w:val="16"/>
        </w:rPr>
        <w:t>27-29</w:t>
      </w:r>
      <w:r w:rsidR="00BB0F41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br/>
      </w: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779226807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561AA0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61AA0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Nov. 11-13)</w:t>
      </w:r>
    </w:p>
    <w:p w14:paraId="0455E5B4" w14:textId="77777777" w:rsidR="00AB2B1A" w:rsidRDefault="00AB2B1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6E59DCD1" w14:textId="77777777" w:rsidR="00A244C4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*</w:t>
      </w:r>
      <w:r w:rsidRPr="00740EC4">
        <w:rPr>
          <w:rFonts w:ascii="Franklin Gothic Book" w:hAnsi="Franklin Gothic Book"/>
          <w:sz w:val="16"/>
          <w:szCs w:val="20"/>
        </w:rPr>
        <w:t xml:space="preserve"> </w:t>
      </w:r>
      <w:r>
        <w:rPr>
          <w:rFonts w:ascii="Franklin Gothic Book" w:hAnsi="Franklin Gothic Book"/>
          <w:sz w:val="16"/>
          <w:szCs w:val="20"/>
        </w:rPr>
        <w:t xml:space="preserve">Dates </w:t>
      </w:r>
      <w:r w:rsidR="001D67AB">
        <w:rPr>
          <w:rFonts w:ascii="Franklin Gothic Book" w:hAnsi="Franklin Gothic Book"/>
          <w:sz w:val="16"/>
          <w:szCs w:val="20"/>
        </w:rPr>
        <w:t xml:space="preserve">and location </w:t>
      </w:r>
      <w:proofErr w:type="gramStart"/>
      <w:r w:rsidR="001D67AB">
        <w:rPr>
          <w:rFonts w:ascii="Franklin Gothic Book" w:hAnsi="Franklin Gothic Book"/>
          <w:sz w:val="16"/>
          <w:szCs w:val="20"/>
        </w:rPr>
        <w:t>is</w:t>
      </w:r>
      <w:proofErr w:type="gramEnd"/>
      <w:r w:rsidR="001D67AB">
        <w:rPr>
          <w:rFonts w:ascii="Franklin Gothic Book" w:hAnsi="Franklin Gothic Book"/>
          <w:sz w:val="16"/>
          <w:szCs w:val="20"/>
        </w:rPr>
        <w:t xml:space="preserve"> </w:t>
      </w:r>
      <w:r>
        <w:rPr>
          <w:rFonts w:ascii="Franklin Gothic Book" w:hAnsi="Franklin Gothic Book"/>
          <w:sz w:val="16"/>
          <w:szCs w:val="20"/>
        </w:rPr>
        <w:t>subject to change based on enrollment numbers.</w:t>
      </w:r>
    </w:p>
    <w:p w14:paraId="08792122" w14:textId="77777777" w:rsidR="00A244C4" w:rsidRDefault="00A244C4" w:rsidP="00A244C4">
      <w:pPr>
        <w:spacing w:before="10" w:line="220" w:lineRule="exact"/>
      </w:pPr>
    </w:p>
    <w:p w14:paraId="29F8DBB6" w14:textId="77777777" w:rsidR="00FF37BA" w:rsidRPr="00045AF9" w:rsidRDefault="00FF37BA" w:rsidP="00FF37B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b/>
          <w:sz w:val="16"/>
          <w:szCs w:val="20"/>
        </w:rPr>
      </w:pPr>
      <w:r w:rsidRPr="00045AF9">
        <w:rPr>
          <w:rFonts w:ascii="Franklin Gothic Book" w:hAnsi="Franklin Gothic Book"/>
          <w:b/>
          <w:sz w:val="16"/>
          <w:szCs w:val="20"/>
        </w:rPr>
        <w:t>Pre-requites:</w:t>
      </w:r>
    </w:p>
    <w:p w14:paraId="4B119E19" w14:textId="7253A8BF" w:rsidR="00FF37BA" w:rsidRDefault="00FF37BA" w:rsidP="00FF37B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/>
          <w:sz w:val="16"/>
          <w:szCs w:val="20"/>
        </w:rPr>
        <w:t xml:space="preserve">Participants </w:t>
      </w:r>
      <w:r w:rsidR="003F7016">
        <w:rPr>
          <w:rFonts w:ascii="Franklin Gothic Book" w:hAnsi="Franklin Gothic Book"/>
          <w:sz w:val="16"/>
          <w:szCs w:val="20"/>
        </w:rPr>
        <w:t xml:space="preserve">must have completed </w:t>
      </w:r>
      <w:r w:rsidR="00A837D0">
        <w:rPr>
          <w:rFonts w:ascii="Franklin Gothic Book" w:hAnsi="Franklin Gothic Book"/>
          <w:sz w:val="16"/>
          <w:szCs w:val="20"/>
        </w:rPr>
        <w:t>prior API Q2 Essenti</w:t>
      </w:r>
      <w:r w:rsidR="004A417B">
        <w:rPr>
          <w:rFonts w:ascii="Franklin Gothic Book" w:hAnsi="Franklin Gothic Book"/>
          <w:sz w:val="16"/>
          <w:szCs w:val="20"/>
        </w:rPr>
        <w:t>als/Professional training by W</w:t>
      </w:r>
      <w:r w:rsidR="00A837D0">
        <w:rPr>
          <w:rFonts w:ascii="Franklin Gothic Book" w:hAnsi="Franklin Gothic Book"/>
          <w:sz w:val="16"/>
          <w:szCs w:val="20"/>
        </w:rPr>
        <w:t xml:space="preserve">G.  </w:t>
      </w:r>
    </w:p>
    <w:p w14:paraId="7DEAFBC5" w14:textId="77777777" w:rsidR="00FF37BA" w:rsidRDefault="00FF37BA" w:rsidP="00A244C4">
      <w:pPr>
        <w:spacing w:before="10" w:line="220" w:lineRule="exact"/>
      </w:pPr>
    </w:p>
    <w:p w14:paraId="3AC9BAD7" w14:textId="77777777" w:rsidR="00A244C4" w:rsidRDefault="00A244C4" w:rsidP="00A244C4">
      <w:pPr>
        <w:pStyle w:val="Heading2"/>
        <w:ind w:left="0"/>
      </w:pPr>
      <w:r>
        <w:t>Group</w:t>
      </w:r>
      <w:r>
        <w:rPr>
          <w:spacing w:val="-12"/>
        </w:rPr>
        <w:t xml:space="preserve"> </w:t>
      </w:r>
      <w:r>
        <w:t>Discount</w:t>
      </w:r>
    </w:p>
    <w:p w14:paraId="681190C3" w14:textId="7006F300" w:rsidR="00A244C4" w:rsidRPr="00151E5B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If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>5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AB2B1A">
        <w:rPr>
          <w:rFonts w:ascii="Franklin Gothic Book" w:hAnsi="Franklin Gothic Book" w:cs="FranklinGothicBook"/>
          <w:color w:val="000000"/>
          <w:sz w:val="16"/>
          <w:szCs w:val="16"/>
        </w:rPr>
        <w:t>or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D54E74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participants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f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m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he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m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p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n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sz w:val="16"/>
          <w:szCs w:val="16"/>
        </w:rPr>
        <w:t xml:space="preserve"> registers together,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5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%</w:t>
      </w:r>
      <w:r w:rsidRPr="00151E5B">
        <w:rPr>
          <w:rFonts w:ascii="Franklin Gothic Book" w:eastAsia="Franklin Gothic Book" w:hAnsi="Franklin Gothic Book" w:cs="Franklin Gothic Book"/>
          <w:i/>
          <w:spacing w:val="-2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di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un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is applied </w:t>
      </w:r>
      <w:r w:rsidR="009836D5"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ff</w:t>
      </w:r>
      <w:r w:rsidRPr="00151E5B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1204DD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the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l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price.</w:t>
      </w:r>
    </w:p>
    <w:p w14:paraId="04EB6DB2" w14:textId="77777777" w:rsidR="00E57E28" w:rsidRDefault="0081128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br/>
      </w:r>
    </w:p>
    <w:p w14:paraId="56DC0BDF" w14:textId="77777777" w:rsidR="00E57E28" w:rsidRDefault="00E57E2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52C04B6B" w14:textId="77777777" w:rsidR="00D54E74" w:rsidRDefault="00D54E74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361A26CE" w14:textId="24553066" w:rsidR="0052006E" w:rsidRDefault="0052006E" w:rsidP="00E57E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eastAsia="Franklin Gothic Demi" w:hAnsi="Franklin Gothic Demi"/>
          <w:sz w:val="18"/>
          <w:szCs w:val="18"/>
        </w:rPr>
      </w:pPr>
    </w:p>
    <w:p w14:paraId="244F8BFF" w14:textId="77777777" w:rsidR="006C5D2D" w:rsidRPr="00AB2B1A" w:rsidRDefault="005C3A0B" w:rsidP="00E57E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eastAsia="Franklin Gothic Demi" w:hAnsi="Franklin Gothic Demi"/>
          <w:sz w:val="18"/>
          <w:szCs w:val="18"/>
        </w:rPr>
      </w:pPr>
      <w:r w:rsidRPr="00AB2B1A">
        <w:rPr>
          <w:rFonts w:ascii="Franklin Gothic Demi" w:eastAsia="Franklin Gothic Demi" w:hAnsi="Franklin Gothic Demi"/>
          <w:sz w:val="18"/>
          <w:szCs w:val="18"/>
        </w:rPr>
        <w:t>Payment by Credit Card</w:t>
      </w:r>
    </w:p>
    <w:p w14:paraId="1ABA8357" w14:textId="77777777" w:rsidR="006C5D2D" w:rsidRDefault="005C3A0B" w:rsidP="00E57E28">
      <w:pPr>
        <w:pStyle w:val="BodyText"/>
        <w:spacing w:before="14"/>
        <w:ind w:left="90"/>
        <w:rPr>
          <w:sz w:val="17"/>
          <w:szCs w:val="17"/>
        </w:rPr>
      </w:pPr>
      <w:r>
        <w:t>All</w:t>
      </w:r>
      <w:r>
        <w:rPr>
          <w:spacing w:val="-5"/>
        </w:rPr>
        <w:t xml:space="preserve"> </w:t>
      </w:r>
      <w:r>
        <w:t>registration</w:t>
      </w:r>
      <w:r>
        <w:rPr>
          <w:spacing w:val="-5"/>
        </w:rPr>
        <w:t xml:space="preserve"> </w:t>
      </w:r>
      <w:r>
        <w:rPr>
          <w:spacing w:val="1"/>
        </w:rPr>
        <w:t>f</w:t>
      </w:r>
      <w:r>
        <w:rPr>
          <w:spacing w:val="-1"/>
        </w:rPr>
        <w:t>e</w:t>
      </w:r>
      <w:r>
        <w:t>e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U.S.</w:t>
      </w:r>
      <w:r>
        <w:rPr>
          <w:spacing w:val="-3"/>
        </w:rPr>
        <w:t xml:space="preserve"> </w:t>
      </w:r>
      <w:r>
        <w:t>Dollars.</w:t>
      </w:r>
      <w:r w:rsidR="00E57E28">
        <w:br/>
      </w:r>
    </w:p>
    <w:p w14:paraId="004D61F2" w14:textId="77777777" w:rsidR="006C5D2D" w:rsidRDefault="00F756A1" w:rsidP="00A244C4">
      <w:pPr>
        <w:pStyle w:val="BodyText"/>
        <w:tabs>
          <w:tab w:val="left" w:pos="1118"/>
          <w:tab w:val="left" w:pos="2455"/>
        </w:tabs>
        <w:spacing w:line="472" w:lineRule="auto"/>
        <w:ind w:left="90" w:right="91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848" behindDoc="1" locked="0" layoutInCell="1" allowOverlap="1" wp14:anchorId="52D1EECB" wp14:editId="5AC2CD7E">
                <wp:simplePos x="0" y="0"/>
                <wp:positionH relativeFrom="page">
                  <wp:posOffset>4224020</wp:posOffset>
                </wp:positionH>
                <wp:positionV relativeFrom="paragraph">
                  <wp:posOffset>387350</wp:posOffset>
                </wp:positionV>
                <wp:extent cx="3044190" cy="1270"/>
                <wp:effectExtent l="0" t="0" r="22860" b="17780"/>
                <wp:wrapNone/>
                <wp:docPr id="13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0" y="580"/>
                          <a:chExt cx="4794" cy="2"/>
                        </a:xfrm>
                      </wpg:grpSpPr>
                      <wps:wsp>
                        <wps:cNvPr id="14" name="Freeform 12"/>
                        <wps:cNvSpPr>
                          <a:spLocks/>
                        </wps:cNvSpPr>
                        <wps:spPr bwMode="auto">
                          <a:xfrm>
                            <a:off x="6720" y="580"/>
                            <a:ext cx="4794" cy="2"/>
                          </a:xfrm>
                          <a:custGeom>
                            <a:avLst/>
                            <a:gdLst>
                              <a:gd name="T0" fmla="+- 0 6720 6720"/>
                              <a:gd name="T1" fmla="*/ T0 w 4794"/>
                              <a:gd name="T2" fmla="+- 0 11514 6720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6B69960" id="Group 11" o:spid="_x0000_s1026" style="position:absolute;margin-left:332.6pt;margin-top:30.5pt;width:239.7pt;height:.1pt;z-index:-251653632;mso-position-horizontal-relative:page" coordorigin="6720,580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">
                <v:shape id="Freeform 12" o:spid="_x0000_s1027" style="position:absolute;left:6720;top:580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rPr>
          <w:rFonts w:ascii="Times New Roman" w:eastAsia="Times New Roman" w:hAnsi="Times New Roman" w:cs="Times New Roman"/>
          <w:spacing w:val="30"/>
          <w:w w:val="205"/>
        </w:rPr>
        <w:t xml:space="preserve"> </w:t>
      </w:r>
      <w:sdt>
        <w:sdtPr>
          <w:rPr>
            <w:w w:val="110"/>
          </w:rPr>
          <w:id w:val="-209840429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731BA3">
        <w:rPr>
          <w:w w:val="110"/>
        </w:rPr>
        <w:t>VISA</w:t>
      </w:r>
      <w:r w:rsidR="005C3A0B">
        <w:rPr>
          <w:w w:val="110"/>
        </w:rPr>
        <w:tab/>
      </w:r>
      <w:sdt>
        <w:sdtPr>
          <w:rPr>
            <w:w w:val="110"/>
          </w:rPr>
          <w:id w:val="6554511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MasterCard</w:t>
      </w:r>
      <w:r w:rsidR="005C3A0B">
        <w:rPr>
          <w:w w:val="110"/>
        </w:rPr>
        <w:tab/>
      </w:r>
      <w:sdt>
        <w:sdtPr>
          <w:rPr>
            <w:w w:val="110"/>
          </w:rPr>
          <w:id w:val="182385160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American</w:t>
      </w:r>
      <w:r w:rsidR="005C3A0B">
        <w:rPr>
          <w:spacing w:val="-31"/>
          <w:w w:val="110"/>
        </w:rPr>
        <w:t xml:space="preserve"> </w:t>
      </w:r>
      <w:r w:rsidR="005C3A0B">
        <w:rPr>
          <w:spacing w:val="1"/>
          <w:w w:val="110"/>
        </w:rPr>
        <w:t>E</w:t>
      </w:r>
      <w:r w:rsidR="005C3A0B">
        <w:rPr>
          <w:spacing w:val="-2"/>
          <w:w w:val="110"/>
        </w:rPr>
        <w:t>x</w:t>
      </w:r>
      <w:r w:rsidR="005C3A0B">
        <w:rPr>
          <w:w w:val="110"/>
        </w:rPr>
        <w:t>press</w:t>
      </w:r>
      <w:r w:rsidR="005F680F">
        <w:rPr>
          <w:w w:val="99"/>
        </w:rPr>
        <w:br/>
      </w:r>
      <w:r w:rsidR="005C3A0B">
        <w:t>Card</w:t>
      </w:r>
      <w:r w:rsidR="005C3A0B">
        <w:rPr>
          <w:spacing w:val="-10"/>
        </w:rPr>
        <w:t xml:space="preserve"> </w:t>
      </w:r>
      <w:r w:rsidR="005C3A0B">
        <w:t>Nu</w:t>
      </w:r>
      <w:r w:rsidR="005C3A0B">
        <w:rPr>
          <w:spacing w:val="1"/>
        </w:rPr>
        <w:t>m</w:t>
      </w:r>
      <w:r w:rsidR="005C3A0B">
        <w:rPr>
          <w:spacing w:val="-1"/>
        </w:rPr>
        <w:t>b</w:t>
      </w:r>
      <w:r w:rsidR="005C3A0B">
        <w:t>er:</w:t>
      </w:r>
      <w:r w:rsidR="005F680F">
        <w:t xml:space="preserve"> </w:t>
      </w:r>
      <w:sdt>
        <w:sdtPr>
          <w:id w:val="-180510534"/>
          <w:lock w:val="sdtLocked"/>
          <w:placeholder>
            <w:docPart w:val="DEF4866AE1704AD098DA7A428E0EC3ED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33B34360" w14:textId="77777777" w:rsidR="006C5D2D" w:rsidRDefault="006456BB" w:rsidP="00A244C4">
      <w:pPr>
        <w:pStyle w:val="BodyText"/>
        <w:spacing w:before="2" w:line="476" w:lineRule="auto"/>
        <w:ind w:left="90" w:right="37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7E523C40" wp14:editId="33DE6F84">
                <wp:simplePos x="0" y="0"/>
                <wp:positionH relativeFrom="page">
                  <wp:posOffset>4223873</wp:posOffset>
                </wp:positionH>
                <wp:positionV relativeFrom="paragraph">
                  <wp:posOffset>361315</wp:posOffset>
                </wp:positionV>
                <wp:extent cx="3048000" cy="1270"/>
                <wp:effectExtent l="0" t="0" r="19050" b="17780"/>
                <wp:wrapNone/>
                <wp:docPr id="9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0" cy="1270"/>
                          <a:chOff x="6721" y="569"/>
                          <a:chExt cx="4800" cy="2"/>
                        </a:xfrm>
                      </wpg:grpSpPr>
                      <wps:wsp>
                        <wps:cNvPr id="10" name="Freeform 8"/>
                        <wps:cNvSpPr>
                          <a:spLocks/>
                        </wps:cNvSpPr>
                        <wps:spPr bwMode="auto">
                          <a:xfrm>
                            <a:off x="6721" y="569"/>
                            <a:ext cx="4800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800"/>
                              <a:gd name="T2" fmla="+- 0 11521 6721"/>
                              <a:gd name="T3" fmla="*/ T2 w 4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0">
                                <a:moveTo>
                                  <a:pt x="0" y="0"/>
                                </a:moveTo>
                                <a:lnTo>
                                  <a:pt x="48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867A3FE" id="Group 7" o:spid="_x0000_s1026" style="position:absolute;margin-left:332.6pt;margin-top:28.45pt;width:240pt;height:.1pt;z-index:-251651584;mso-position-horizontal-relative:page" coordorigin="6721,569" coordsize="4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">
                <v:shape id="Freeform 8" o:spid="_x0000_s1027" style="position:absolute;left:6721;top:569;width:4800;height:2;visibility:visible;mso-wrap-style:square;v-text-anchor:top" coordsize="4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" path="m,l4800,e" filled="f" strokeweight=".58pt">
                  <v:path arrowok="t" o:connecttype="custom" o:connectlocs="0,0;4800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63872" behindDoc="1" locked="0" layoutInCell="1" allowOverlap="1" wp14:anchorId="7768F5FD" wp14:editId="10B1DF5A">
                <wp:simplePos x="0" y="0"/>
                <wp:positionH relativeFrom="page">
                  <wp:posOffset>4223873</wp:posOffset>
                </wp:positionH>
                <wp:positionV relativeFrom="paragraph">
                  <wp:posOffset>139065</wp:posOffset>
                </wp:positionV>
                <wp:extent cx="3044190" cy="1270"/>
                <wp:effectExtent l="0" t="0" r="22860" b="17780"/>
                <wp:wrapNone/>
                <wp:docPr id="11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219"/>
                          <a:chExt cx="4794" cy="2"/>
                        </a:xfrm>
                      </wpg:grpSpPr>
                      <wps:wsp>
                        <wps:cNvPr id="12" name="Freeform 10"/>
                        <wps:cNvSpPr>
                          <a:spLocks/>
                        </wps:cNvSpPr>
                        <wps:spPr bwMode="auto">
                          <a:xfrm>
                            <a:off x="6721" y="21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B18FEAE" id="Group 9" o:spid="_x0000_s1026" style="position:absolute;margin-left:332.6pt;margin-top:10.95pt;width:239.7pt;height:.1pt;z-index:-251652608;mso-position-horizontal-relative:page" coordorigin="6721,21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">
                <v:shape id="Freeform 10" o:spid="_x0000_s1027" style="position:absolute;left:6721;top:21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t>Expiration</w:t>
      </w:r>
      <w:r w:rsidR="005C3A0B">
        <w:rPr>
          <w:spacing w:val="-11"/>
        </w:rPr>
        <w:t xml:space="preserve"> </w:t>
      </w:r>
      <w:r w:rsidR="005C3A0B">
        <w:t>Dat</w:t>
      </w:r>
      <w:r w:rsidR="005C3A0B">
        <w:rPr>
          <w:spacing w:val="1"/>
        </w:rPr>
        <w:t>e</w:t>
      </w:r>
      <w:r w:rsidR="005C3A0B">
        <w:t>:</w:t>
      </w:r>
      <w:r w:rsidR="005C3A0B">
        <w:rPr>
          <w:w w:val="99"/>
        </w:rPr>
        <w:t xml:space="preserve"> </w:t>
      </w:r>
      <w:sdt>
        <w:sdtPr>
          <w:id w:val="1717467684"/>
          <w:lock w:val="sdtLocked"/>
          <w:placeholder>
            <w:docPart w:val="D016FEE4B9FD47519FB617BB097E1E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 w:rsidR="005F680F">
        <w:rPr>
          <w:spacing w:val="-1"/>
        </w:rPr>
        <w:br/>
      </w:r>
      <w:r w:rsidR="005C3A0B">
        <w:rPr>
          <w:spacing w:val="-1"/>
        </w:rPr>
        <w:t>N</w:t>
      </w:r>
      <w:r w:rsidR="005C3A0B">
        <w:t>a</w:t>
      </w:r>
      <w:r w:rsidR="005C3A0B">
        <w:rPr>
          <w:spacing w:val="-1"/>
        </w:rPr>
        <w:t>m</w:t>
      </w:r>
      <w:r w:rsidR="005C3A0B">
        <w:t>e</w:t>
      </w:r>
      <w:r w:rsidR="005C3A0B">
        <w:rPr>
          <w:spacing w:val="-5"/>
        </w:rPr>
        <w:t xml:space="preserve"> </w:t>
      </w:r>
      <w:r w:rsidR="005C3A0B">
        <w:rPr>
          <w:spacing w:val="-1"/>
        </w:rPr>
        <w:t>o</w:t>
      </w:r>
      <w:r w:rsidR="005C3A0B">
        <w:t>n</w:t>
      </w:r>
      <w:r w:rsidR="005C3A0B">
        <w:rPr>
          <w:spacing w:val="-6"/>
        </w:rPr>
        <w:t xml:space="preserve"> </w:t>
      </w:r>
      <w:r w:rsidR="005C3A0B">
        <w:rPr>
          <w:spacing w:val="1"/>
        </w:rPr>
        <w:t>C</w:t>
      </w:r>
      <w:r w:rsidR="005C3A0B">
        <w:rPr>
          <w:spacing w:val="-1"/>
        </w:rPr>
        <w:t>ar</w:t>
      </w:r>
      <w:r w:rsidR="005C3A0B">
        <w:t>d:</w:t>
      </w:r>
      <w:r w:rsidR="005C3A0B">
        <w:rPr>
          <w:w w:val="99"/>
        </w:rPr>
        <w:t xml:space="preserve"> </w:t>
      </w:r>
      <w:sdt>
        <w:sdtPr>
          <w:id w:val="-1960873293"/>
          <w:lock w:val="sdtLocked"/>
          <w:placeholder>
            <w:docPart w:val="7953B9D84D10411DA68D808978540E46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w w:val="99"/>
        </w:rPr>
        <w:br/>
      </w:r>
      <w:r w:rsidR="005C3A0B">
        <w:t>Signature:</w:t>
      </w:r>
    </w:p>
    <w:p w14:paraId="7F2C9822" w14:textId="0692D163" w:rsidR="006C5D2D" w:rsidRDefault="005C3A0B" w:rsidP="00A244C4">
      <w:pPr>
        <w:pStyle w:val="BodyText"/>
        <w:ind w:left="90"/>
      </w:pPr>
      <w:r>
        <w:t>Cardholder’s</w:t>
      </w:r>
      <w:r>
        <w:rPr>
          <w:spacing w:val="-8"/>
        </w:rPr>
        <w:t xml:space="preserve"> </w:t>
      </w:r>
      <w:r>
        <w:t>Zip</w:t>
      </w:r>
      <w:r>
        <w:rPr>
          <w:spacing w:val="-6"/>
        </w:rPr>
        <w:t xml:space="preserve"> </w:t>
      </w:r>
      <w:r>
        <w:t>Code:</w:t>
      </w:r>
      <w:r w:rsidR="005F680F">
        <w:t xml:space="preserve"> </w:t>
      </w:r>
      <w:sdt>
        <w:sdtPr>
          <w:id w:val="384220453"/>
          <w:lock w:val="sdtLocked"/>
          <w:placeholder>
            <w:docPart w:val="F8231E4653B54344AE18182DFD44CFAF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bookmarkStart w:id="2" w:name="_Hlk485717526"/>
      <w:r w:rsidR="004A417B" w:rsidRPr="004A417B">
        <w:t xml:space="preserve"> </w:t>
      </w:r>
      <w:r w:rsidR="004A417B">
        <w:t xml:space="preserve">CVD: </w:t>
      </w:r>
      <w:sdt>
        <w:sdtPr>
          <w:id w:val="-1830752741"/>
          <w:placeholder>
            <w:docPart w:val="B8E6065474EF48D68049C86ECEE0A824"/>
          </w:placeholder>
          <w:showingPlcHdr/>
          <w:text/>
        </w:sdtPr>
        <w:sdtEndPr/>
        <w:sdtContent>
          <w:r w:rsidR="004A417B" w:rsidRPr="00F7242B">
            <w:rPr>
              <w:color w:val="BFBFBF" w:themeColor="background1" w:themeShade="BF"/>
            </w:rPr>
            <w:t>Security Code</w:t>
          </w:r>
        </w:sdtContent>
      </w:sdt>
      <w:bookmarkEnd w:id="2"/>
    </w:p>
    <w:p w14:paraId="6CD54BE8" w14:textId="77777777" w:rsidR="006C5D2D" w:rsidRDefault="006456BB">
      <w:pPr>
        <w:spacing w:line="1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6944" behindDoc="1" locked="0" layoutInCell="1" allowOverlap="1" wp14:anchorId="12D23DAA" wp14:editId="26945E8D">
                <wp:simplePos x="0" y="0"/>
                <wp:positionH relativeFrom="page">
                  <wp:posOffset>4237208</wp:posOffset>
                </wp:positionH>
                <wp:positionV relativeFrom="paragraph">
                  <wp:posOffset>22225</wp:posOffset>
                </wp:positionV>
                <wp:extent cx="3042920" cy="1270"/>
                <wp:effectExtent l="0" t="0" r="24130" b="17780"/>
                <wp:wrapNone/>
                <wp:docPr id="5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6722" y="217"/>
                          <a:chExt cx="4792" cy="2"/>
                        </a:xfrm>
                      </wpg:grpSpPr>
                      <wps:wsp>
                        <wps:cNvPr id="6" name="Freeform 4"/>
                        <wps:cNvSpPr>
                          <a:spLocks/>
                        </wps:cNvSpPr>
                        <wps:spPr bwMode="auto">
                          <a:xfrm>
                            <a:off x="6722" y="217"/>
                            <a:ext cx="4792" cy="2"/>
                          </a:xfrm>
                          <a:custGeom>
                            <a:avLst/>
                            <a:gdLst>
                              <a:gd name="T0" fmla="+- 0 6722 6722"/>
                              <a:gd name="T1" fmla="*/ T0 w 4792"/>
                              <a:gd name="T2" fmla="+- 0 11514 6722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ECAC5E6" id="Group 3" o:spid="_x0000_s1026" style="position:absolute;margin-left:333.65pt;margin-top:1.75pt;width:239.6pt;height:.1pt;z-index:-251649536;mso-position-horizontal-relative:page" coordorigin="6722,217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">
                <v:shape id="Freeform 4" o:spid="_x0000_s1027" style="position:absolute;left:6722;top:217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</w:p>
    <w:p w14:paraId="4DCDF15A" w14:textId="6D5DF27F" w:rsidR="006C5D2D" w:rsidRPr="003D1545" w:rsidRDefault="003D1545" w:rsidP="003D1545">
      <w:pPr>
        <w:pStyle w:val="BodyText"/>
        <w:spacing w:before="14"/>
        <w:ind w:left="90"/>
        <w:rPr>
          <w:rFonts w:ascii="Franklin Gothic Demi" w:eastAsia="Franklin Gothic Demi" w:hAnsi="Franklin Gothic Demi"/>
          <w:sz w:val="18"/>
          <w:szCs w:val="18"/>
        </w:rPr>
      </w:pPr>
      <w:r w:rsidRPr="00166EF0">
        <w:rPr>
          <w:i/>
        </w:rPr>
        <w:t>There will be a convenience fee of 2</w:t>
      </w:r>
      <w:r w:rsidR="002871D0">
        <w:rPr>
          <w:i/>
        </w:rPr>
        <w:t>.5</w:t>
      </w:r>
      <w:r w:rsidRPr="00166EF0">
        <w:rPr>
          <w:i/>
        </w:rPr>
        <w:t xml:space="preserve">% for each credit card payment. </w:t>
      </w:r>
      <w:r>
        <w:br/>
      </w:r>
      <w:r w:rsidR="005C3A0B" w:rsidRPr="003D1545">
        <w:rPr>
          <w:rFonts w:ascii="Franklin Gothic Demi" w:eastAsia="Franklin Gothic Demi" w:hAnsi="Franklin Gothic Demi"/>
          <w:sz w:val="18"/>
          <w:szCs w:val="18"/>
        </w:rPr>
        <w:t>Payment by Check</w:t>
      </w:r>
    </w:p>
    <w:p w14:paraId="70B0DD16" w14:textId="77777777" w:rsidR="006C5D2D" w:rsidRDefault="005C3A0B">
      <w:pPr>
        <w:pStyle w:val="BodyText"/>
        <w:spacing w:line="176" w:lineRule="exact"/>
      </w:pPr>
      <w:r>
        <w:t>Make</w:t>
      </w:r>
      <w:r>
        <w:rPr>
          <w:spacing w:val="-6"/>
        </w:rPr>
        <w:t xml:space="preserve"> </w:t>
      </w:r>
      <w:r>
        <w:t>c</w:t>
      </w:r>
      <w:r>
        <w:rPr>
          <w:spacing w:val="1"/>
        </w:rPr>
        <w:t>h</w:t>
      </w:r>
      <w:r>
        <w:t>eck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rPr>
          <w:spacing w:val="-1"/>
        </w:rPr>
        <w:t>a</w:t>
      </w:r>
      <w:r>
        <w:t>y</w:t>
      </w:r>
      <w:r>
        <w:rPr>
          <w:spacing w:val="1"/>
        </w:rPr>
        <w:t>a</w:t>
      </w:r>
      <w:r>
        <w:t>bl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1"/>
        </w:rPr>
        <w:t>m</w:t>
      </w:r>
      <w:r>
        <w:rPr>
          <w:spacing w:val="-1"/>
        </w:rPr>
        <w:t>a</w:t>
      </w:r>
      <w:r>
        <w:t>il</w:t>
      </w:r>
      <w:r>
        <w:rPr>
          <w:spacing w:val="-6"/>
        </w:rPr>
        <w:t xml:space="preserve"> </w:t>
      </w:r>
      <w:r>
        <w:t>along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c</w:t>
      </w:r>
      <w:r>
        <w:rPr>
          <w:spacing w:val="1"/>
        </w:rPr>
        <w:t>o</w:t>
      </w:r>
      <w:r>
        <w:t>mple</w:t>
      </w:r>
      <w:r>
        <w:rPr>
          <w:spacing w:val="1"/>
        </w:rPr>
        <w:t>t</w:t>
      </w:r>
      <w:r>
        <w:rPr>
          <w:spacing w:val="-1"/>
        </w:rPr>
        <w:t>e</w:t>
      </w:r>
      <w:r>
        <w:t>d</w:t>
      </w:r>
      <w:r>
        <w:rPr>
          <w:spacing w:val="-5"/>
        </w:rPr>
        <w:t xml:space="preserve"> </w:t>
      </w:r>
      <w:r>
        <w:t>registration</w:t>
      </w:r>
      <w:r>
        <w:rPr>
          <w:spacing w:val="-4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5"/>
        </w:rPr>
        <w:t xml:space="preserve"> </w:t>
      </w:r>
      <w:r>
        <w:t>to:</w:t>
      </w:r>
    </w:p>
    <w:p w14:paraId="4C1E9B90" w14:textId="061BE955" w:rsidR="006C5D2D" w:rsidRPr="00CC24F4" w:rsidRDefault="005C3A0B">
      <w:pPr>
        <w:pStyle w:val="Heading2"/>
        <w:spacing w:line="184" w:lineRule="exact"/>
        <w:ind w:left="416"/>
        <w:rPr>
          <w:rFonts w:ascii="Franklin Gothic Book" w:eastAsia="Franklin Gothic Book" w:hAnsi="Franklin Gothic Book" w:cs="Franklin Gothic Book"/>
          <w:b/>
        </w:rPr>
      </w:pPr>
      <w:r w:rsidRPr="00CC24F4">
        <w:rPr>
          <w:rFonts w:ascii="Franklin Gothic Book" w:eastAsia="Franklin Gothic Book" w:hAnsi="Franklin Gothic Book" w:cs="Franklin Gothic Book"/>
          <w:b/>
        </w:rPr>
        <w:t>Wol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l</w:t>
      </w:r>
      <w:r w:rsidRPr="00CC24F4">
        <w:rPr>
          <w:rFonts w:ascii="Franklin Gothic Book" w:eastAsia="Franklin Gothic Book" w:hAnsi="Franklin Gothic Book" w:cs="Franklin Gothic Book"/>
          <w:b/>
        </w:rPr>
        <w:t>am</w:t>
      </w:r>
      <w:r w:rsidRPr="00CC24F4">
        <w:rPr>
          <w:rFonts w:ascii="Franklin Gothic Book" w:eastAsia="Franklin Gothic Book" w:hAnsi="Franklin Gothic Book" w:cs="Franklin Gothic Book"/>
          <w:b/>
          <w:spacing w:val="-8"/>
        </w:rPr>
        <w:t xml:space="preserve"> </w:t>
      </w:r>
      <w:r w:rsidRPr="00CC24F4">
        <w:rPr>
          <w:rFonts w:ascii="Franklin Gothic Book" w:eastAsia="Franklin Gothic Book" w:hAnsi="Franklin Gothic Book" w:cs="Franklin Gothic Book"/>
          <w:b/>
        </w:rPr>
        <w:t>G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r</w:t>
      </w:r>
      <w:r w:rsidRPr="00CC24F4">
        <w:rPr>
          <w:rFonts w:ascii="Franklin Gothic Book" w:eastAsia="Franklin Gothic Book" w:hAnsi="Franklin Gothic Book" w:cs="Franklin Gothic Book"/>
          <w:b/>
        </w:rPr>
        <w:t>oup</w:t>
      </w:r>
      <w:r w:rsidR="004A417B">
        <w:rPr>
          <w:rFonts w:ascii="Franklin Gothic Book" w:eastAsia="Franklin Gothic Book" w:hAnsi="Franklin Gothic Book" w:cs="Franklin Gothic Book"/>
          <w:b/>
        </w:rPr>
        <w:t>s</w:t>
      </w:r>
    </w:p>
    <w:p w14:paraId="4D42C5D8" w14:textId="77777777" w:rsidR="006C5D2D" w:rsidRDefault="005C3A0B">
      <w:pPr>
        <w:pStyle w:val="BodyText"/>
        <w:spacing w:line="176" w:lineRule="exact"/>
        <w:ind w:left="416"/>
      </w:pPr>
      <w:r>
        <w:t>5847</w:t>
      </w:r>
      <w:r>
        <w:rPr>
          <w:spacing w:val="-5"/>
        </w:rPr>
        <w:t xml:space="preserve"> </w:t>
      </w:r>
      <w:r>
        <w:t>San</w:t>
      </w:r>
      <w:r>
        <w:rPr>
          <w:spacing w:val="-5"/>
        </w:rPr>
        <w:t xml:space="preserve"> </w:t>
      </w:r>
      <w:r>
        <w:t>Felipe</w:t>
      </w:r>
      <w:r>
        <w:rPr>
          <w:spacing w:val="-3"/>
        </w:rPr>
        <w:t xml:space="preserve"> </w:t>
      </w:r>
      <w:r>
        <w:t>St.,</w:t>
      </w:r>
      <w:r>
        <w:rPr>
          <w:spacing w:val="-5"/>
        </w:rPr>
        <w:t xml:space="preserve"> </w:t>
      </w:r>
      <w:r>
        <w:t>Suite</w:t>
      </w:r>
      <w:r>
        <w:rPr>
          <w:spacing w:val="-3"/>
        </w:rPr>
        <w:t xml:space="preserve"> </w:t>
      </w:r>
      <w:r>
        <w:t>1700</w:t>
      </w:r>
    </w:p>
    <w:p w14:paraId="15ACC3D7" w14:textId="77777777" w:rsidR="006C5D2D" w:rsidRDefault="0090767A">
      <w:pPr>
        <w:pStyle w:val="BodyText"/>
        <w:spacing w:line="180" w:lineRule="exact"/>
        <w:ind w:left="0" w:right="3180"/>
        <w:jc w:val="center"/>
      </w:pPr>
      <w:r>
        <w:t xml:space="preserve">    </w:t>
      </w:r>
      <w:r w:rsidR="005C3A0B">
        <w:t>Houst</w:t>
      </w:r>
      <w:r w:rsidR="005C3A0B">
        <w:rPr>
          <w:spacing w:val="1"/>
        </w:rPr>
        <w:t>o</w:t>
      </w:r>
      <w:r w:rsidR="005C3A0B">
        <w:t>n,</w:t>
      </w:r>
      <w:r w:rsidR="005C3A0B">
        <w:rPr>
          <w:spacing w:val="-8"/>
        </w:rPr>
        <w:t xml:space="preserve"> </w:t>
      </w:r>
      <w:r w:rsidR="005C3A0B">
        <w:t>TX</w:t>
      </w:r>
      <w:r w:rsidR="005C3A0B">
        <w:rPr>
          <w:spacing w:val="-6"/>
        </w:rPr>
        <w:t xml:space="preserve"> </w:t>
      </w:r>
      <w:r w:rsidR="005C3A0B">
        <w:t>770</w:t>
      </w:r>
      <w:r w:rsidR="005C3A0B">
        <w:rPr>
          <w:spacing w:val="1"/>
        </w:rPr>
        <w:t>5</w:t>
      </w:r>
      <w:r w:rsidR="005C3A0B">
        <w:t>7</w:t>
      </w:r>
    </w:p>
    <w:p w14:paraId="1FE1D6D0" w14:textId="77777777" w:rsidR="006C5D2D" w:rsidRDefault="006C5D2D">
      <w:pPr>
        <w:spacing w:line="160" w:lineRule="exact"/>
        <w:rPr>
          <w:sz w:val="16"/>
          <w:szCs w:val="16"/>
        </w:rPr>
      </w:pPr>
    </w:p>
    <w:p w14:paraId="35FABCE2" w14:textId="77777777" w:rsidR="006C5D2D" w:rsidRDefault="005C3A0B">
      <w:pPr>
        <w:pStyle w:val="Heading2"/>
      </w:pPr>
      <w:r>
        <w:t>Cancellatios</w:t>
      </w:r>
    </w:p>
    <w:p w14:paraId="6F2D0357" w14:textId="77777777" w:rsidR="006C5D2D" w:rsidRDefault="005C3A0B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s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l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be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ive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ritten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cellation,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minu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oc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e</w:t>
      </w:r>
    </w:p>
    <w:p w14:paraId="2CE60742" w14:textId="2A9E7BD8" w:rsidR="006C5D2D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ceived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4A417B">
        <w:rPr>
          <w:rFonts w:ascii="Franklin Gothic Book" w:eastAsia="Franklin Gothic Book" w:hAnsi="Franklin Gothic Book" w:cs="Franklin Gothic Book"/>
          <w:i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llow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:</w:t>
      </w:r>
    </w:p>
    <w:p w14:paraId="0FB14320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0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h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4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o</w:t>
      </w:r>
      <w:r w:rsidR="006E486D">
        <w:rPr>
          <w:rFonts w:ascii="Franklin Gothic Book" w:eastAsia="Franklin Gothic Book" w:hAnsi="Franklin Gothic Book" w:cs="Franklin Gothic Book"/>
          <w:i/>
          <w:sz w:val="16"/>
          <w:szCs w:val="16"/>
        </w:rPr>
        <w:t>urse</w:t>
      </w:r>
    </w:p>
    <w:p w14:paraId="1E68D56E" w14:textId="77777777" w:rsidR="006C5D2D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25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7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</w:p>
    <w:p w14:paraId="36D09648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o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ncellations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se.</w:t>
      </w:r>
    </w:p>
    <w:p w14:paraId="7B222045" w14:textId="77777777" w:rsidR="006C5D2D" w:rsidRDefault="005C3A0B">
      <w:pPr>
        <w:pStyle w:val="BodyText"/>
        <w:spacing w:line="180" w:lineRule="exact"/>
      </w:pPr>
      <w:r>
        <w:t>Class</w:t>
      </w:r>
      <w:r>
        <w:rPr>
          <w:spacing w:val="-9"/>
        </w:rPr>
        <w:t xml:space="preserve"> </w:t>
      </w:r>
      <w:r>
        <w:t>substitutio</w:t>
      </w:r>
      <w:r>
        <w:rPr>
          <w:spacing w:val="1"/>
        </w:rPr>
        <w:t>n</w:t>
      </w:r>
      <w:r>
        <w:t>s</w:t>
      </w:r>
      <w:r>
        <w:rPr>
          <w:spacing w:val="-8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permitte</w:t>
      </w:r>
      <w:r>
        <w:rPr>
          <w:spacing w:val="1"/>
        </w:rPr>
        <w:t>d</w:t>
      </w:r>
      <w:r>
        <w:t>.</w:t>
      </w:r>
    </w:p>
    <w:p w14:paraId="673CE848" w14:textId="77777777" w:rsidR="006C5D2D" w:rsidRDefault="006C5D2D">
      <w:pPr>
        <w:spacing w:line="160" w:lineRule="exact"/>
        <w:rPr>
          <w:sz w:val="16"/>
          <w:szCs w:val="16"/>
        </w:rPr>
      </w:pPr>
    </w:p>
    <w:p w14:paraId="26A7FDAE" w14:textId="77777777" w:rsidR="006C5D2D" w:rsidRDefault="005C3A0B">
      <w:pPr>
        <w:pStyle w:val="Heading2"/>
      </w:pPr>
      <w:r>
        <w:t>Training</w:t>
      </w:r>
      <w:r>
        <w:rPr>
          <w:spacing w:val="-12"/>
        </w:rPr>
        <w:t xml:space="preserve"> </w:t>
      </w:r>
      <w:r>
        <w:t>venue</w:t>
      </w:r>
    </w:p>
    <w:p w14:paraId="15BBC8CA" w14:textId="79A36A46" w:rsidR="006C5D2D" w:rsidRDefault="005C3A0B">
      <w:pPr>
        <w:spacing w:line="164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qu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ut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gist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odging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n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c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ddress</w:t>
      </w:r>
    </w:p>
    <w:p w14:paraId="6012B949" w14:textId="5786F973" w:rsidR="008E43AD" w:rsidRPr="007B3B43" w:rsidRDefault="005C3A0B" w:rsidP="006E486D">
      <w:pPr>
        <w:spacing w:before="2" w:line="182" w:lineRule="exact"/>
        <w:ind w:left="176" w:right="305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i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ed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D54E74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above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mai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u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hyperlink r:id="rId15"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info@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2"/>
            <w:sz w:val="16"/>
            <w:szCs w:val="16"/>
            <w:u w:val="single" w:color="0000FF"/>
          </w:rPr>
          <w:t>w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llampag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-1"/>
            <w:sz w:val="16"/>
            <w:szCs w:val="16"/>
            <w:u w:val="single" w:color="0000FF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c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m</w:t>
        </w:r>
        <w:r>
          <w:rPr>
            <w:rFonts w:ascii="Franklin Gothic Book" w:eastAsia="Franklin Gothic Book" w:hAnsi="Franklin Gothic Book" w:cs="Franklin Gothic Book"/>
            <w:i/>
            <w:color w:val="000000"/>
            <w:sz w:val="16"/>
            <w:szCs w:val="16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00"/>
            <w:spacing w:val="31"/>
            <w:sz w:val="16"/>
            <w:szCs w:val="16"/>
          </w:rPr>
          <w:t xml:space="preserve"> </w:t>
        </w:r>
      </w:hyperlink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dd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n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co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ur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se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w w:val="99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nformation</w:t>
      </w:r>
      <w:r>
        <w:rPr>
          <w:rFonts w:ascii="Franklin Gothic Book" w:eastAsia="Franklin Gothic Book" w:hAnsi="Franklin Gothic Book" w:cs="Franklin Gothic Book"/>
          <w:i/>
          <w:color w:val="000000"/>
          <w:spacing w:val="-8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nd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nformation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out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 w:rsidR="004A417B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G</w:t>
      </w:r>
      <w:r w:rsidR="00D54E74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,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go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hyperlink r:id="rId16" w:history="1">
        <w:r w:rsidR="00F64891" w:rsidRPr="00B4084F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www.wollamgroups</w:t>
        </w:r>
        <w:r w:rsidR="00F64891" w:rsidRPr="00B4084F">
          <w:rPr>
            <w:rStyle w:val="Hyperlink"/>
            <w:rFonts w:ascii="Franklin Gothic Book" w:eastAsia="Franklin Gothic Book" w:hAnsi="Franklin Gothic Book" w:cs="Franklin Gothic Book"/>
            <w:spacing w:val="-1"/>
            <w:sz w:val="16"/>
            <w:szCs w:val="16"/>
            <w:u w:color="0000FF"/>
          </w:rPr>
          <w:t>.</w:t>
        </w:r>
        <w:r w:rsidR="00F64891" w:rsidRPr="00B4084F">
          <w:rPr>
            <w:rStyle w:val="Hyperlink"/>
            <w:rFonts w:ascii="Franklin Gothic Book" w:eastAsia="Franklin Gothic Book" w:hAnsi="Franklin Gothic Book" w:cs="Franklin Gothic Book"/>
            <w:spacing w:val="1"/>
            <w:sz w:val="16"/>
            <w:szCs w:val="16"/>
            <w:u w:color="0000FF"/>
          </w:rPr>
          <w:t>c</w:t>
        </w:r>
        <w:r w:rsidR="00F64891" w:rsidRPr="00B4084F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om</w:t>
        </w:r>
      </w:hyperlink>
      <w:r w:rsidR="006E486D">
        <w:rPr>
          <w:rFonts w:ascii="Franklin Gothic Book" w:eastAsia="Franklin Gothic Book" w:hAnsi="Franklin Gothic Book" w:cs="Franklin Gothic Book"/>
          <w:i/>
          <w:color w:val="0000FF"/>
          <w:sz w:val="16"/>
          <w:szCs w:val="16"/>
          <w:u w:val="single" w:color="0000FF"/>
        </w:rPr>
        <w:t>.</w:t>
      </w:r>
      <w:r w:rsidR="006E486D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ffe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ustomize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seminar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orkshops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n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training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your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location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ith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participant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ontac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8E43AD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>us at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hyperlink r:id="rId17" w:history="1">
        <w:r w:rsidR="008E43AD" w:rsidRPr="00661A4B">
          <w:rPr>
            <w:rStyle w:val="Hyperlink"/>
            <w:rFonts w:ascii="Franklin Gothic Book" w:eastAsia="Franklin Gothic Book" w:hAnsi="Franklin Gothic Book" w:cs="Franklin Gothic Book"/>
            <w:i/>
            <w:sz w:val="16"/>
            <w:szCs w:val="16"/>
            <w:u w:color="0000FF"/>
          </w:rPr>
          <w:t>info@wollampag.com</w:t>
        </w:r>
      </w:hyperlink>
    </w:p>
    <w:p w14:paraId="495AFF6F" w14:textId="77777777" w:rsidR="008E43AD" w:rsidRDefault="008E43AD" w:rsidP="008E43AD">
      <w:pPr>
        <w:spacing w:line="180" w:lineRule="exact"/>
        <w:ind w:left="180"/>
        <w:rPr>
          <w:rFonts w:ascii="Franklin Gothic Book" w:hAnsi="Franklin Gothic Book"/>
          <w:sz w:val="16"/>
        </w:rPr>
      </w:pPr>
    </w:p>
    <w:p w14:paraId="43061DF7" w14:textId="1FEE1F24" w:rsidR="006E486D" w:rsidRPr="00DA663F" w:rsidRDefault="00F64891" w:rsidP="006E486D">
      <w:pPr>
        <w:pStyle w:val="Heading2"/>
      </w:pPr>
      <w:r>
        <w:t>W</w:t>
      </w:r>
      <w:r w:rsidR="006E486D" w:rsidRPr="00DA663F">
        <w:t>G Training Locations</w:t>
      </w:r>
    </w:p>
    <w:p w14:paraId="5CB861FF" w14:textId="77777777" w:rsidR="006E486D" w:rsidRPr="008E43AD" w:rsidRDefault="006E486D" w:rsidP="006E486D">
      <w:pPr>
        <w:pStyle w:val="ListParagraph"/>
        <w:numPr>
          <w:ilvl w:val="0"/>
          <w:numId w:val="3"/>
        </w:numPr>
        <w:spacing w:before="1"/>
        <w:contextualSpacing/>
        <w:rPr>
          <w:rFonts w:ascii="Franklin Gothic Book" w:eastAsia="Franklin Gothic Book" w:hAnsi="Franklin Gothic Book"/>
          <w:sz w:val="16"/>
          <w:szCs w:val="16"/>
        </w:rPr>
      </w:pP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Training</w:t>
      </w:r>
      <w:r w:rsidRPr="008E43AD">
        <w:rPr>
          <w:rFonts w:ascii="Franklin Gothic Book" w:eastAsia="Franklin Gothic Book" w:hAnsi="Franklin Gothic Book"/>
          <w:spacing w:val="-4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acility: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5847</w:t>
      </w:r>
      <w:r w:rsidRPr="008E43AD">
        <w:rPr>
          <w:rFonts w:ascii="Franklin Gothic Book" w:eastAsia="Franklin Gothic Book" w:hAnsi="Franklin Gothic Book"/>
          <w:spacing w:val="-2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an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elipe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t,</w:t>
      </w:r>
      <w:r w:rsidRPr="008E43AD">
        <w:rPr>
          <w:rFonts w:ascii="Franklin Gothic Book" w:eastAsia="Franklin Gothic Book" w:hAnsi="Franklin Gothic Book"/>
          <w:spacing w:val="-3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 xml:space="preserve">TX </w:t>
      </w:r>
      <w:r w:rsidRPr="008E43AD">
        <w:rPr>
          <w:rFonts w:ascii="Franklin Gothic Book" w:eastAsia="Franklin Gothic Book" w:hAnsi="Franklin Gothic Book" w:cs="Franklin Gothic Book"/>
          <w:sz w:val="16"/>
          <w:szCs w:val="16"/>
        </w:rPr>
        <w:t>77057</w:t>
      </w:r>
      <w:r w:rsidRPr="008E43AD">
        <w:rPr>
          <w:rFonts w:ascii="Franklin Gothic Book" w:eastAsia="Franklin Gothic Book" w:hAnsi="Franklin Gothic Book" w:cs="Franklin Gothic Book"/>
          <w:spacing w:val="-6"/>
          <w:sz w:val="16"/>
          <w:szCs w:val="16"/>
        </w:rPr>
        <w:t xml:space="preserve"> </w:t>
      </w:r>
    </w:p>
    <w:p w14:paraId="2894689A" w14:textId="77777777" w:rsidR="001D67AB" w:rsidRDefault="006E486D" w:rsidP="006E486D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  <w:r>
        <w:rPr>
          <w:rFonts w:ascii="Franklin Gothic Book" w:hAnsi="Franklin Gothic Book"/>
          <w:b/>
          <w:sz w:val="16"/>
        </w:rPr>
        <w:br/>
      </w:r>
      <w:r w:rsidRPr="00DA663F">
        <w:rPr>
          <w:rFonts w:ascii="Franklin Gothic Book" w:hAnsi="Franklin Gothic Book"/>
          <w:b/>
          <w:sz w:val="16"/>
        </w:rPr>
        <w:t>Traditional Classroom</w:t>
      </w:r>
      <w:r>
        <w:rPr>
          <w:rFonts w:ascii="Franklin Gothic Book" w:hAnsi="Franklin Gothic Book"/>
          <w:sz w:val="16"/>
        </w:rPr>
        <w:t xml:space="preserve"> – Physical classroom environment; </w:t>
      </w:r>
    </w:p>
    <w:p w14:paraId="607DA42D" w14:textId="77777777" w:rsidR="006E486D" w:rsidRDefault="00140D8D" w:rsidP="006E486D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  <w:r>
        <w:rPr>
          <w:rFonts w:ascii="Franklin Gothic Book" w:hAnsi="Franklin Gothic Book"/>
          <w:b/>
          <w:sz w:val="16"/>
        </w:rPr>
        <w:t>PetroWise</w:t>
      </w:r>
      <w:r>
        <w:rPr>
          <w:rFonts w:ascii="Calibri" w:hAnsi="Calibri"/>
          <w:b/>
          <w:sz w:val="16"/>
        </w:rPr>
        <w:t>™</w:t>
      </w:r>
      <w:r>
        <w:rPr>
          <w:rFonts w:ascii="Franklin Gothic Book" w:hAnsi="Franklin Gothic Book"/>
          <w:sz w:val="16"/>
        </w:rPr>
        <w:t xml:space="preserve"> – See the </w:t>
      </w:r>
      <w:hyperlink r:id="rId18" w:history="1">
        <w:r w:rsidRPr="003948BD">
          <w:rPr>
            <w:rStyle w:val="Hyperlink"/>
            <w:rFonts w:ascii="Franklin Gothic Book" w:hAnsi="Franklin Gothic Book"/>
            <w:sz w:val="16"/>
          </w:rPr>
          <w:t>brochure</w:t>
        </w:r>
      </w:hyperlink>
      <w:r>
        <w:rPr>
          <w:rFonts w:ascii="Franklin Gothic Book" w:hAnsi="Franklin Gothic Book"/>
          <w:sz w:val="16"/>
        </w:rPr>
        <w:t xml:space="preserve"> for further information.</w:t>
      </w:r>
      <w:r w:rsidR="006E486D">
        <w:rPr>
          <w:rFonts w:ascii="Franklin Gothic Book" w:hAnsi="Franklin Gothic Book"/>
          <w:sz w:val="16"/>
        </w:rPr>
        <w:t xml:space="preserve"> Participants are responsible for cost of printing book. </w:t>
      </w:r>
      <w:r w:rsidR="003B2506">
        <w:rPr>
          <w:rFonts w:ascii="Franklin Gothic Book" w:hAnsi="Franklin Gothic Book"/>
          <w:sz w:val="16"/>
        </w:rPr>
        <w:t>D</w:t>
      </w:r>
      <w:r w:rsidR="006E486D">
        <w:rPr>
          <w:rFonts w:ascii="Franklin Gothic Book" w:hAnsi="Franklin Gothic Book"/>
          <w:sz w:val="16"/>
        </w:rPr>
        <w:t xml:space="preserve">ownloadable version of training materials will be provided. </w:t>
      </w:r>
    </w:p>
    <w:p w14:paraId="4F103015" w14:textId="3DFE3061" w:rsidR="005F680F" w:rsidRDefault="006E486D" w:rsidP="0081128A">
      <w:pPr>
        <w:pStyle w:val="Heading2"/>
      </w:pPr>
      <w:r>
        <w:br/>
      </w:r>
      <w:r w:rsidR="003B2506">
        <w:t>Photo (Headshot) for RPN</w:t>
      </w:r>
      <w:r w:rsidR="003B2506">
        <w:rPr>
          <w:rFonts w:ascii="Calibri" w:hAnsi="Calibri"/>
        </w:rPr>
        <w:t>™</w:t>
      </w:r>
      <w:r w:rsidR="003B2506">
        <w:t xml:space="preserve"> license -</w:t>
      </w:r>
      <w:r w:rsidR="003B2506">
        <w:rPr>
          <w:rFonts w:ascii="Franklin Gothic Book" w:hAnsi="Franklin Gothic Book"/>
          <w:sz w:val="16"/>
        </w:rPr>
        <w:t xml:space="preserve"> </w:t>
      </w:r>
      <w:r>
        <w:rPr>
          <w:rFonts w:ascii="Franklin Gothic Book" w:hAnsi="Franklin Gothic Book"/>
          <w:sz w:val="16"/>
        </w:rPr>
        <w:t>Upload clear headshot photo with solid color (e.g. black or white) background.</w:t>
      </w:r>
      <w:r w:rsidR="003B2506">
        <w:rPr>
          <w:rFonts w:ascii="Franklin Gothic Book" w:hAnsi="Franklin Gothic Book"/>
          <w:sz w:val="16"/>
        </w:rPr>
        <w:br/>
      </w:r>
      <w:r w:rsidR="003B2506">
        <w:t xml:space="preserve">    </w:t>
      </w:r>
      <w:sdt>
        <w:sdtPr>
          <w:id w:val="1752311079"/>
          <w:showingPlcHdr/>
          <w:picture/>
        </w:sdtPr>
        <w:sdtEndPr/>
        <w:sdtContent>
          <w:r>
            <w:rPr>
              <w:noProof/>
            </w:rPr>
            <w:drawing>
              <wp:inline distT="0" distB="0" distL="0" distR="0" wp14:anchorId="24FC1F1E" wp14:editId="774277D8">
                <wp:extent cx="1280160" cy="1280160"/>
                <wp:effectExtent l="0" t="0" r="0" b="0"/>
                <wp:docPr id="56" name="Picture 5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0160" cy="128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  <w:r w:rsidR="006A2FD0">
        <w:br/>
      </w:r>
    </w:p>
    <w:p w14:paraId="3B117863" w14:textId="77777777" w:rsidR="006A2FD0" w:rsidRDefault="006A2FD0" w:rsidP="003D1545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</w:pPr>
      <w:r w:rsidRPr="000900DF">
        <w:rPr>
          <w:rFonts w:ascii="Franklin Gothic Book" w:hAnsi="Franklin Gothic Book" w:cs="FranklinGothicBook"/>
          <w:b/>
          <w:color w:val="000000"/>
          <w:sz w:val="16"/>
          <w:szCs w:val="16"/>
        </w:rPr>
        <w:t xml:space="preserve">Please email the completed registration form to </w:t>
      </w:r>
      <w:hyperlink r:id="rId20" w:history="1">
        <w:r w:rsidRPr="000900DF">
          <w:rPr>
            <w:rStyle w:val="Hyperlink"/>
            <w:rFonts w:ascii="Franklin Gothic Book" w:hAnsi="Franklin Gothic Book" w:cs="FranklinGothicBook"/>
            <w:b/>
            <w:sz w:val="16"/>
            <w:szCs w:val="16"/>
          </w:rPr>
          <w:t>info@wollampag.com</w:t>
        </w:r>
      </w:hyperlink>
    </w:p>
    <w:sectPr w:rsidR="006A2FD0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2C1499" w14:textId="77777777" w:rsidR="00243209" w:rsidRDefault="00243209" w:rsidP="008F7DBA">
      <w:r>
        <w:separator/>
      </w:r>
    </w:p>
  </w:endnote>
  <w:endnote w:type="continuationSeparator" w:id="0">
    <w:p w14:paraId="0CF8D120" w14:textId="77777777" w:rsidR="00243209" w:rsidRDefault="00243209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4AEE36" w14:textId="77777777" w:rsidR="008F7DBA" w:rsidRDefault="008F7DBA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73A55C0" wp14:editId="13F88FE1">
              <wp:simplePos x="0" y="0"/>
              <wp:positionH relativeFrom="page">
                <wp:posOffset>786130</wp:posOffset>
              </wp:positionH>
              <wp:positionV relativeFrom="page">
                <wp:posOffset>9624695</wp:posOffset>
              </wp:positionV>
              <wp:extent cx="1184910" cy="104140"/>
              <wp:effectExtent l="0" t="0" r="15240" b="10160"/>
              <wp:wrapTight wrapText="bothSides">
                <wp:wrapPolygon edited="0">
                  <wp:start x="0" y="0"/>
                  <wp:lineTo x="0" y="19756"/>
                  <wp:lineTo x="21531" y="19756"/>
                  <wp:lineTo x="21531" y="0"/>
                  <wp:lineTo x="0" y="0"/>
                </wp:wrapPolygon>
              </wp:wrapTight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84910" cy="1041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E0909CD" w14:textId="357094DB" w:rsidR="008F7DBA" w:rsidRPr="00D03334" w:rsidRDefault="00F64891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wollamgroups</w:t>
                          </w:r>
                          <w:r w:rsidR="008F7DBA">
                            <w:rPr>
                              <w:rFonts w:ascii="FranklinGotITC-Book" w:hAnsi="FranklinGotITC-Book"/>
                              <w:sz w:val="14"/>
                            </w:rPr>
                            <w:t>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73A55C0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1.9pt;margin-top:757.85pt;width:93.3pt;height:8.2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" filled="f" stroked="f">
              <v:textbox inset="0,0,0,0">
                <w:txbxContent>
                  <w:p w14:paraId="7E0909CD" w14:textId="357094DB" w:rsidR="008F7DBA" w:rsidRPr="00D03334" w:rsidRDefault="00F64891" w:rsidP="008F7DBA">
                    <w:r>
                      <w:rPr>
                        <w:rFonts w:ascii="FranklinGotITC-Book" w:hAnsi="FranklinGotITC-Book"/>
                        <w:sz w:val="14"/>
                      </w:rPr>
                      <w:t>www.wollamgroups</w:t>
                    </w:r>
                    <w:r w:rsidR="008F7DBA">
                      <w:rPr>
                        <w:rFonts w:ascii="FranklinGotITC-Book" w:hAnsi="FranklinGotITC-Book"/>
                        <w:sz w:val="14"/>
                      </w:rPr>
                      <w:t>.com</w:t>
                    </w:r>
                  </w:p>
                </w:txbxContent>
              </v:textbox>
              <w10:wrap type="tight" anchorx="page" anchory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0" behindDoc="0" locked="0" layoutInCell="1" allowOverlap="1" wp14:anchorId="41B45838" wp14:editId="3EA94000">
          <wp:simplePos x="0" y="0"/>
          <wp:positionH relativeFrom="column">
            <wp:posOffset>40640</wp:posOffset>
          </wp:positionH>
          <wp:positionV relativeFrom="paragraph">
            <wp:posOffset>19685</wp:posOffset>
          </wp:positionV>
          <wp:extent cx="6449060" cy="13970"/>
          <wp:effectExtent l="0" t="0" r="8890" b="508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4906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Arial" w:eastAsia="Arial" w:hAnsi="Arial" w:cs="Arial"/>
        <w:position w:val="4"/>
        <w:sz w:val="14"/>
        <w:szCs w:val="14"/>
      </w:rPr>
      <w:t>Page 1</w:t>
    </w:r>
    <w:r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>
      <w:rPr>
        <w:rFonts w:ascii="Arial" w:eastAsia="Arial" w:hAnsi="Arial" w:cs="Arial"/>
        <w:spacing w:val="-2"/>
        <w:position w:val="4"/>
        <w:sz w:val="14"/>
        <w:szCs w:val="14"/>
      </w:rPr>
      <w:t>o</w:t>
    </w:r>
    <w:r>
      <w:rPr>
        <w:rFonts w:ascii="Arial" w:eastAsia="Arial" w:hAnsi="Arial" w:cs="Arial"/>
        <w:position w:val="4"/>
        <w:sz w:val="14"/>
        <w:szCs w:val="14"/>
      </w:rPr>
      <w:t>f 1</w:t>
    </w:r>
  </w:p>
  <w:p w14:paraId="7CA1722B" w14:textId="77777777" w:rsidR="008F7DBA" w:rsidRDefault="008F7D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D8BAD0" w14:textId="77777777" w:rsidR="00243209" w:rsidRDefault="00243209" w:rsidP="008F7DBA">
      <w:r>
        <w:separator/>
      </w:r>
    </w:p>
  </w:footnote>
  <w:footnote w:type="continuationSeparator" w:id="0">
    <w:p w14:paraId="305752FB" w14:textId="77777777" w:rsidR="00243209" w:rsidRDefault="00243209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oAHdaMzKLOHSA32N//Yge8magUihBbRWHbjU5576CKT/74nqP7bvSbO5BkS2nzLb98AToCnJEV3LeTpP/8A+gw==" w:salt="cQq49cskk1k+3f58MynkRw==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K1NDY1NzEyMjMyMDJV0lEKTi0uzszPAykwqgUAknMgsCwAAAA="/>
  </w:docVars>
  <w:rsids>
    <w:rsidRoot w:val="006C5D2D"/>
    <w:rsid w:val="00003084"/>
    <w:rsid w:val="000403AE"/>
    <w:rsid w:val="00070CAA"/>
    <w:rsid w:val="000831C8"/>
    <w:rsid w:val="000A54E1"/>
    <w:rsid w:val="000D3348"/>
    <w:rsid w:val="000F3B99"/>
    <w:rsid w:val="0010054E"/>
    <w:rsid w:val="001045BF"/>
    <w:rsid w:val="001204DD"/>
    <w:rsid w:val="00131489"/>
    <w:rsid w:val="00140D8D"/>
    <w:rsid w:val="0016574D"/>
    <w:rsid w:val="0016775C"/>
    <w:rsid w:val="001C062A"/>
    <w:rsid w:val="001D67AB"/>
    <w:rsid w:val="001D7771"/>
    <w:rsid w:val="001E4AD6"/>
    <w:rsid w:val="00210359"/>
    <w:rsid w:val="00243209"/>
    <w:rsid w:val="00255657"/>
    <w:rsid w:val="002656C6"/>
    <w:rsid w:val="0027314F"/>
    <w:rsid w:val="00281223"/>
    <w:rsid w:val="002871D0"/>
    <w:rsid w:val="002A692E"/>
    <w:rsid w:val="002B0286"/>
    <w:rsid w:val="002D2B0E"/>
    <w:rsid w:val="003028F7"/>
    <w:rsid w:val="00314959"/>
    <w:rsid w:val="0035283F"/>
    <w:rsid w:val="003A6E98"/>
    <w:rsid w:val="003B2506"/>
    <w:rsid w:val="003D1545"/>
    <w:rsid w:val="003F1893"/>
    <w:rsid w:val="003F7016"/>
    <w:rsid w:val="00472E2D"/>
    <w:rsid w:val="004A417B"/>
    <w:rsid w:val="004C1670"/>
    <w:rsid w:val="004E2A18"/>
    <w:rsid w:val="004E2D3D"/>
    <w:rsid w:val="004F0D5C"/>
    <w:rsid w:val="004F7721"/>
    <w:rsid w:val="0052006E"/>
    <w:rsid w:val="00537F9C"/>
    <w:rsid w:val="00546C9D"/>
    <w:rsid w:val="00561AA0"/>
    <w:rsid w:val="005778A0"/>
    <w:rsid w:val="005C2AEE"/>
    <w:rsid w:val="005C3A0B"/>
    <w:rsid w:val="005D72C0"/>
    <w:rsid w:val="005F680F"/>
    <w:rsid w:val="006016F9"/>
    <w:rsid w:val="00607AA9"/>
    <w:rsid w:val="00610A06"/>
    <w:rsid w:val="00641473"/>
    <w:rsid w:val="006456BB"/>
    <w:rsid w:val="00646B51"/>
    <w:rsid w:val="0065536F"/>
    <w:rsid w:val="006A2FD0"/>
    <w:rsid w:val="006B1D07"/>
    <w:rsid w:val="006B536C"/>
    <w:rsid w:val="006C552A"/>
    <w:rsid w:val="006C5D2D"/>
    <w:rsid w:val="006D72A7"/>
    <w:rsid w:val="006E486D"/>
    <w:rsid w:val="00731BA3"/>
    <w:rsid w:val="00734FA3"/>
    <w:rsid w:val="007A15B3"/>
    <w:rsid w:val="007A6DBA"/>
    <w:rsid w:val="007C5517"/>
    <w:rsid w:val="008068FE"/>
    <w:rsid w:val="0081128A"/>
    <w:rsid w:val="008529B3"/>
    <w:rsid w:val="0088279E"/>
    <w:rsid w:val="008E43AD"/>
    <w:rsid w:val="008F5E5D"/>
    <w:rsid w:val="008F7DBA"/>
    <w:rsid w:val="0090767A"/>
    <w:rsid w:val="009139E8"/>
    <w:rsid w:val="009836D5"/>
    <w:rsid w:val="009C7E53"/>
    <w:rsid w:val="009F0AB8"/>
    <w:rsid w:val="009F7DCD"/>
    <w:rsid w:val="00A148F1"/>
    <w:rsid w:val="00A244C4"/>
    <w:rsid w:val="00A56B81"/>
    <w:rsid w:val="00A7345A"/>
    <w:rsid w:val="00A75115"/>
    <w:rsid w:val="00A837D0"/>
    <w:rsid w:val="00AB2B1A"/>
    <w:rsid w:val="00AB71EF"/>
    <w:rsid w:val="00AF50E8"/>
    <w:rsid w:val="00B30636"/>
    <w:rsid w:val="00B9267F"/>
    <w:rsid w:val="00BB0F41"/>
    <w:rsid w:val="00BF209E"/>
    <w:rsid w:val="00C3689A"/>
    <w:rsid w:val="00C405D2"/>
    <w:rsid w:val="00C71EA8"/>
    <w:rsid w:val="00CA2BA3"/>
    <w:rsid w:val="00CC24F4"/>
    <w:rsid w:val="00CD5E58"/>
    <w:rsid w:val="00CE56C0"/>
    <w:rsid w:val="00D012C8"/>
    <w:rsid w:val="00D237AA"/>
    <w:rsid w:val="00D54E74"/>
    <w:rsid w:val="00D56058"/>
    <w:rsid w:val="00D65A9D"/>
    <w:rsid w:val="00D71BDB"/>
    <w:rsid w:val="00D90262"/>
    <w:rsid w:val="00DA663F"/>
    <w:rsid w:val="00DA6A2E"/>
    <w:rsid w:val="00DC04E9"/>
    <w:rsid w:val="00DE4DE6"/>
    <w:rsid w:val="00E34C7B"/>
    <w:rsid w:val="00E414F4"/>
    <w:rsid w:val="00E57E28"/>
    <w:rsid w:val="00E75D36"/>
    <w:rsid w:val="00E94679"/>
    <w:rsid w:val="00ED37DE"/>
    <w:rsid w:val="00EF0EF2"/>
    <w:rsid w:val="00EF4EC6"/>
    <w:rsid w:val="00F25B7D"/>
    <w:rsid w:val="00F50EDC"/>
    <w:rsid w:val="00F64891"/>
    <w:rsid w:val="00F756A1"/>
    <w:rsid w:val="00FE109A"/>
    <w:rsid w:val="00FE38B8"/>
    <w:rsid w:val="00FF37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13DF42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  <w:style w:type="character" w:customStyle="1" w:styleId="BodyTextChar">
    <w:name w:val="Body Text Char"/>
    <w:basedOn w:val="DefaultParagraphFont"/>
    <w:link w:val="BodyText"/>
    <w:uiPriority w:val="1"/>
    <w:rsid w:val="003D1545"/>
    <w:rPr>
      <w:rFonts w:ascii="Franklin Gothic Book" w:eastAsia="Franklin Gothic Book" w:hAnsi="Franklin Gothic Book"/>
      <w:sz w:val="16"/>
      <w:szCs w:val="16"/>
    </w:rPr>
  </w:style>
  <w:style w:type="character" w:styleId="Mention">
    <w:name w:val="Mention"/>
    <w:basedOn w:val="DefaultParagraphFont"/>
    <w:uiPriority w:val="99"/>
    <w:semiHidden/>
    <w:unhideWhenUsed/>
    <w:rsid w:val="00F64891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http://nebula.wsimg.com/da96bb4365cac50f5feaacd2dc2ffa2f?AccessKeyId=E04FE16A82A72EC8803A&amp;disposition=0&amp;alloworigin=1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mailto:info@wollampag.co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wollamgroups.com" TargetMode="External"/><Relationship Id="rId20" Type="http://schemas.openxmlformats.org/officeDocument/2006/relationships/hyperlink" Target="mailto:info@wollampag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yperlink" Target="mailto:info@wollampag.com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5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D46C38" w:rsidP="00D46C38">
          <w:pPr>
            <w:pStyle w:val="45126515C3BC4FE78D95397D101534A5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EF4866AE1704AD098DA7A428E0EC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8B6E4-CBEB-459C-A812-1FBA60FC60AC}"/>
      </w:docPartPr>
      <w:docPartBody>
        <w:p w:rsidR="00C867E2" w:rsidRDefault="00D46C38" w:rsidP="00D46C38">
          <w:pPr>
            <w:pStyle w:val="DEF4866AE1704AD098DA7A428E0EC3ED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016FEE4B9FD47519FB617BB097E1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EAE99-9652-40D4-8A26-F6D1279F2147}"/>
      </w:docPartPr>
      <w:docPartBody>
        <w:p w:rsidR="00C867E2" w:rsidRDefault="00D46C38" w:rsidP="00D46C38">
          <w:pPr>
            <w:pStyle w:val="D016FEE4B9FD47519FB617BB097E1E65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7953B9D84D10411DA68D808978540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2BE0C-91C3-401D-A413-B9A7A9B277C5}"/>
      </w:docPartPr>
      <w:docPartBody>
        <w:p w:rsidR="00C867E2" w:rsidRDefault="00D46C38" w:rsidP="00D46C38">
          <w:pPr>
            <w:pStyle w:val="7953B9D84D10411DA68D808978540E46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8231E4653B54344AE18182DFD44C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60DB4-FECA-440C-8FB4-332D84DF4E60}"/>
      </w:docPartPr>
      <w:docPartBody>
        <w:p w:rsidR="00C867E2" w:rsidRDefault="00D46C38" w:rsidP="00D46C38">
          <w:pPr>
            <w:pStyle w:val="F8231E4653B54344AE18182DFD44CFAF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D46C38" w:rsidP="00D46C38">
          <w:pPr>
            <w:pStyle w:val="4FAFF33E1925470B953B817220F016B8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D46C38" w:rsidP="00D46C38">
          <w:pPr>
            <w:pStyle w:val="4685C285B4464497B5CEDB005F5F897E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D46C38" w:rsidP="00D46C38">
          <w:pPr>
            <w:pStyle w:val="BC66D44D0AF94948A098FAC8F0F5C3A9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D46C38" w:rsidP="00D46C38">
          <w:pPr>
            <w:pStyle w:val="FC240EA5F8FB461B906337DB7582F165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D46C38" w:rsidP="00D46C38">
          <w:pPr>
            <w:pStyle w:val="5616E6973F4343F0A28B62A27B282D2C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D46C38" w:rsidP="00D46C38">
          <w:pPr>
            <w:pStyle w:val="0D9AE8EB6F014F94955FC51C58B4B67C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D46C38" w:rsidP="00D46C38">
          <w:pPr>
            <w:pStyle w:val="BCD92D552BB349E5A2A1D841A8FBBCA8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D46C38" w:rsidP="00D46C38">
          <w:pPr>
            <w:pStyle w:val="C0812576DCEC42979337EF87ACF908A1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D46C38" w:rsidP="00D46C38">
          <w:pPr>
            <w:pStyle w:val="B8DCF147021B4E7EA1C4156A43AA4C90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D46C38" w:rsidP="00D46C38">
          <w:pPr>
            <w:pStyle w:val="85B824B847C646E1BDFC3D214F1CE5E725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D46C38" w:rsidP="00D46C38">
          <w:pPr>
            <w:pStyle w:val="694F21F78D754EB7AD355BD7C810A03722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  <w:docPart>
      <w:docPartPr>
        <w:name w:val="B8E6065474EF48D68049C86ECEE0A8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F7CCBD-3DBF-4A2C-855C-3CE35E6F0EF8}"/>
      </w:docPartPr>
      <w:docPartBody>
        <w:p w:rsidR="000F73EA" w:rsidRDefault="00AC657F" w:rsidP="00AC657F">
          <w:pPr>
            <w:pStyle w:val="B8E6065474EF48D68049C86ECEE0A824"/>
          </w:pPr>
          <w:r w:rsidRPr="00F7242B">
            <w:rPr>
              <w:color w:val="BFBFBF" w:themeColor="background1" w:themeShade="BF"/>
            </w:rPr>
            <w:t>Security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8333E"/>
    <w:rsid w:val="0009310D"/>
    <w:rsid w:val="000D238C"/>
    <w:rsid w:val="000F73EA"/>
    <w:rsid w:val="00110CD4"/>
    <w:rsid w:val="001C5AAE"/>
    <w:rsid w:val="001F0DDA"/>
    <w:rsid w:val="002741EB"/>
    <w:rsid w:val="002B7605"/>
    <w:rsid w:val="002D3B37"/>
    <w:rsid w:val="002F0BE1"/>
    <w:rsid w:val="003521CC"/>
    <w:rsid w:val="00361352"/>
    <w:rsid w:val="004C2BF1"/>
    <w:rsid w:val="004C7441"/>
    <w:rsid w:val="004D00B8"/>
    <w:rsid w:val="004E412F"/>
    <w:rsid w:val="004F080B"/>
    <w:rsid w:val="005A532B"/>
    <w:rsid w:val="005B050E"/>
    <w:rsid w:val="005D1AA9"/>
    <w:rsid w:val="005D3166"/>
    <w:rsid w:val="006B753E"/>
    <w:rsid w:val="006F4B8D"/>
    <w:rsid w:val="00876688"/>
    <w:rsid w:val="00892EC1"/>
    <w:rsid w:val="009412FB"/>
    <w:rsid w:val="0095515E"/>
    <w:rsid w:val="00A753FF"/>
    <w:rsid w:val="00AC657F"/>
    <w:rsid w:val="00B72EBA"/>
    <w:rsid w:val="00BB2D49"/>
    <w:rsid w:val="00BF3EDA"/>
    <w:rsid w:val="00C46B9C"/>
    <w:rsid w:val="00C867E2"/>
    <w:rsid w:val="00C86F33"/>
    <w:rsid w:val="00CD0A79"/>
    <w:rsid w:val="00D36312"/>
    <w:rsid w:val="00D46C38"/>
    <w:rsid w:val="00D97286"/>
    <w:rsid w:val="00E8333E"/>
    <w:rsid w:val="00E9334E"/>
    <w:rsid w:val="00EC46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46C38"/>
    <w:rPr>
      <w:color w:val="808080"/>
    </w:rPr>
  </w:style>
  <w:style w:type="paragraph" w:customStyle="1" w:styleId="45126515C3BC4FE78D95397D101534A5">
    <w:name w:val="45126515C3BC4FE78D95397D101534A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5B0FB93B2AC4588AEFB2D31B16F527C">
    <w:name w:val="D5B0FB93B2AC4588AEFB2D31B16F527C"/>
    <w:rsid w:val="00E8333E"/>
  </w:style>
  <w:style w:type="paragraph" w:customStyle="1" w:styleId="45126515C3BC4FE78D95397D101534A51">
    <w:name w:val="45126515C3BC4FE78D95397D101534A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EF4866AE1704AD098DA7A428E0EC3ED">
    <w:name w:val="DEF4866AE1704AD098DA7A428E0EC3ED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">
    <w:name w:val="D016FEE4B9FD47519FB617BB097E1E65"/>
    <w:rsid w:val="00E8333E"/>
  </w:style>
  <w:style w:type="paragraph" w:customStyle="1" w:styleId="7953B9D84D10411DA68D808978540E46">
    <w:name w:val="7953B9D84D10411DA68D808978540E46"/>
    <w:rsid w:val="00E8333E"/>
  </w:style>
  <w:style w:type="paragraph" w:customStyle="1" w:styleId="F8231E4653B54344AE18182DFD44CFAF">
    <w:name w:val="F8231E4653B54344AE18182DFD44CFAF"/>
    <w:rsid w:val="00E8333E"/>
  </w:style>
  <w:style w:type="paragraph" w:customStyle="1" w:styleId="4FAFF33E1925470B953B817220F016B8">
    <w:name w:val="4FAFF33E1925470B953B817220F016B8"/>
    <w:rsid w:val="00E8333E"/>
  </w:style>
  <w:style w:type="paragraph" w:customStyle="1" w:styleId="4685C285B4464497B5CEDB005F5F897E">
    <w:name w:val="4685C285B4464497B5CEDB005F5F897E"/>
    <w:rsid w:val="00E8333E"/>
  </w:style>
  <w:style w:type="paragraph" w:customStyle="1" w:styleId="BC66D44D0AF94948A098FAC8F0F5C3A9">
    <w:name w:val="BC66D44D0AF94948A098FAC8F0F5C3A9"/>
    <w:rsid w:val="00E8333E"/>
  </w:style>
  <w:style w:type="paragraph" w:customStyle="1" w:styleId="FC240EA5F8FB461B906337DB7582F165">
    <w:name w:val="FC240EA5F8FB461B906337DB7582F165"/>
    <w:rsid w:val="00E8333E"/>
  </w:style>
  <w:style w:type="paragraph" w:customStyle="1" w:styleId="5616E6973F4343F0A28B62A27B282D2C">
    <w:name w:val="5616E6973F4343F0A28B62A27B282D2C"/>
    <w:rsid w:val="00E8333E"/>
  </w:style>
  <w:style w:type="paragraph" w:customStyle="1" w:styleId="0D9AE8EB6F014F94955FC51C58B4B67C">
    <w:name w:val="0D9AE8EB6F014F94955FC51C58B4B67C"/>
    <w:rsid w:val="00E8333E"/>
  </w:style>
  <w:style w:type="paragraph" w:customStyle="1" w:styleId="8B173889BEF847799305010282462B95">
    <w:name w:val="8B173889BEF847799305010282462B95"/>
    <w:rsid w:val="00E8333E"/>
  </w:style>
  <w:style w:type="paragraph" w:customStyle="1" w:styleId="FC5EB03ED8D64D259ADF985F48B97FF8">
    <w:name w:val="FC5EB03ED8D64D259ADF985F48B97FF8"/>
    <w:rsid w:val="00E8333E"/>
  </w:style>
  <w:style w:type="paragraph" w:customStyle="1" w:styleId="BCD92D552BB349E5A2A1D841A8FBBCA8">
    <w:name w:val="BCD92D552BB349E5A2A1D841A8FBBCA8"/>
    <w:rsid w:val="00E8333E"/>
  </w:style>
  <w:style w:type="paragraph" w:customStyle="1" w:styleId="C0812576DCEC42979337EF87ACF908A1">
    <w:name w:val="C0812576DCEC42979337EF87ACF908A1"/>
    <w:rsid w:val="00E8333E"/>
  </w:style>
  <w:style w:type="paragraph" w:customStyle="1" w:styleId="B8DCF147021B4E7EA1C4156A43AA4C90">
    <w:name w:val="B8DCF147021B4E7EA1C4156A43AA4C90"/>
    <w:rsid w:val="00E8333E"/>
  </w:style>
  <w:style w:type="paragraph" w:customStyle="1" w:styleId="85B824B847C646E1BDFC3D214F1CE5E7">
    <w:name w:val="85B824B847C646E1BDFC3D214F1CE5E7"/>
    <w:rsid w:val="00E8333E"/>
  </w:style>
  <w:style w:type="paragraph" w:customStyle="1" w:styleId="45126515C3BC4FE78D95397D101534A52">
    <w:name w:val="45126515C3BC4FE78D95397D101534A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">
    <w:name w:val="FC5EB03ED8D64D259ADF985F48B97FF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">
    <w:name w:val="DEF4866AE1704AD098DA7A428E0EC3ED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">
    <w:name w:val="D016FEE4B9FD47519FB617BB097E1E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">
    <w:name w:val="7953B9D84D10411DA68D808978540E46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">
    <w:name w:val="F8231E4653B54344AE18182DFD44CFAF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">
    <w:name w:val="45126515C3BC4FE78D95397D101534A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">
    <w:name w:val="4FAFF33E1925470B953B817220F016B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">
    <w:name w:val="4685C285B4464497B5CEDB005F5F897E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">
    <w:name w:val="BC66D44D0AF94948A098FAC8F0F5C3A9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">
    <w:name w:val="FC240EA5F8FB461B906337DB7582F1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">
    <w:name w:val="5616E6973F4343F0A28B62A27B282D2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">
    <w:name w:val="0D9AE8EB6F014F94955FC51C58B4B67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2">
    <w:name w:val="FC5EB03ED8D64D259ADF985F48B97FF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">
    <w:name w:val="BCD92D552BB349E5A2A1D841A8FBBCA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">
    <w:name w:val="C0812576DCEC42979337EF87ACF908A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">
    <w:name w:val="B8DCF147021B4E7EA1C4156A43AA4C90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">
    <w:name w:val="85B824B847C646E1BDFC3D214F1CE5E72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">
    <w:name w:val="DEF4866AE1704AD098DA7A428E0EC3ED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">
    <w:name w:val="D016FEE4B9FD47519FB617BB097E1E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">
    <w:name w:val="7953B9D84D10411DA68D808978540E46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">
    <w:name w:val="F8231E4653B54344AE18182DFD44CFAF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">
    <w:name w:val="694F21F78D754EB7AD355BD7C810A037"/>
    <w:rsid w:val="00E8333E"/>
  </w:style>
  <w:style w:type="paragraph" w:customStyle="1" w:styleId="45126515C3BC4FE78D95397D101534A54">
    <w:name w:val="45126515C3BC4FE78D95397D101534A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3">
    <w:name w:val="4FAFF33E1925470B953B817220F016B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3">
    <w:name w:val="4685C285B4464497B5CEDB005F5F897E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3">
    <w:name w:val="BC66D44D0AF94948A098FAC8F0F5C3A9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3">
    <w:name w:val="FC240EA5F8FB461B906337DB7582F1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3">
    <w:name w:val="5616E6973F4343F0A28B62A27B282D2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3">
    <w:name w:val="0D9AE8EB6F014F94955FC51C58B4B67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3">
    <w:name w:val="FC5EB03ED8D64D259ADF985F48B97FF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3">
    <w:name w:val="BCD92D552BB349E5A2A1D841A8FBBCA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3">
    <w:name w:val="C0812576DCEC42979337EF87ACF908A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3">
    <w:name w:val="B8DCF147021B4E7EA1C4156A43AA4C90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3">
    <w:name w:val="85B824B847C646E1BDFC3D214F1CE5E73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3">
    <w:name w:val="DEF4866AE1704AD098DA7A428E0EC3ED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3">
    <w:name w:val="D016FEE4B9FD47519FB617BB097E1E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3">
    <w:name w:val="7953B9D84D10411DA68D808978540E46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3">
    <w:name w:val="F8231E4653B54344AE18182DFD44CFAF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5">
    <w:name w:val="45126515C3BC4FE78D95397D101534A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4">
    <w:name w:val="4FAFF33E1925470B953B817220F016B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4">
    <w:name w:val="4685C285B4464497B5CEDB005F5F897E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4">
    <w:name w:val="BC66D44D0AF94948A098FAC8F0F5C3A9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4">
    <w:name w:val="FC240EA5F8FB461B906337DB7582F1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4">
    <w:name w:val="5616E6973F4343F0A28B62A27B282D2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4">
    <w:name w:val="0D9AE8EB6F014F94955FC51C58B4B67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4">
    <w:name w:val="FC5EB03ED8D64D259ADF985F48B97FF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4">
    <w:name w:val="BCD92D552BB349E5A2A1D841A8FBBCA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4">
    <w:name w:val="C0812576DCEC42979337EF87ACF908A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4">
    <w:name w:val="B8DCF147021B4E7EA1C4156A43AA4C90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4">
    <w:name w:val="85B824B847C646E1BDFC3D214F1CE5E74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4">
    <w:name w:val="DEF4866AE1704AD098DA7A428E0EC3ED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4">
    <w:name w:val="D016FEE4B9FD47519FB617BB097E1E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4">
    <w:name w:val="7953B9D84D10411DA68D808978540E46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4">
    <w:name w:val="F8231E4653B54344AE18182DFD44CFAF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">
    <w:name w:val="9EDDEA435BFA49C1A3332EF48937C901"/>
    <w:rsid w:val="00E8333E"/>
  </w:style>
  <w:style w:type="paragraph" w:customStyle="1" w:styleId="45126515C3BC4FE78D95397D101534A56">
    <w:name w:val="45126515C3BC4FE78D95397D101534A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5">
    <w:name w:val="4FAFF33E1925470B953B817220F016B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5">
    <w:name w:val="4685C285B4464497B5CEDB005F5F897E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5">
    <w:name w:val="BC66D44D0AF94948A098FAC8F0F5C3A9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5">
    <w:name w:val="FC240EA5F8FB461B906337DB7582F1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">
    <w:name w:val="9EDDEA435BFA49C1A3332EF48937C90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5">
    <w:name w:val="5616E6973F4343F0A28B62A27B282D2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5">
    <w:name w:val="0D9AE8EB6F014F94955FC51C58B4B67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">
    <w:name w:val="694F21F78D754EB7AD355BD7C810A037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5">
    <w:name w:val="FC5EB03ED8D64D259ADF985F48B97FF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5">
    <w:name w:val="BCD92D552BB349E5A2A1D841A8FBBCA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5">
    <w:name w:val="C0812576DCEC42979337EF87ACF908A1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5">
    <w:name w:val="B8DCF147021B4E7EA1C4156A43AA4C90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5">
    <w:name w:val="85B824B847C646E1BDFC3D214F1CE5E75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5">
    <w:name w:val="DEF4866AE1704AD098DA7A428E0EC3ED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5">
    <w:name w:val="D016FEE4B9FD47519FB617BB097E1E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5">
    <w:name w:val="7953B9D84D10411DA68D808978540E46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5">
    <w:name w:val="F8231E4653B54344AE18182DFD44CFAF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7">
    <w:name w:val="45126515C3BC4FE78D95397D101534A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6">
    <w:name w:val="4FAFF33E1925470B953B817220F016B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6">
    <w:name w:val="4685C285B4464497B5CEDB005F5F897E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6">
    <w:name w:val="BC66D44D0AF94948A098FAC8F0F5C3A9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6">
    <w:name w:val="FC240EA5F8FB461B906337DB7582F1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2">
    <w:name w:val="9EDDEA435BFA49C1A3332EF48937C90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6">
    <w:name w:val="5616E6973F4343F0A28B62A27B282D2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6">
    <w:name w:val="0D9AE8EB6F014F94955FC51C58B4B67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3">
    <w:name w:val="694F21F78D754EB7AD355BD7C810A037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6">
    <w:name w:val="FC5EB03ED8D64D259ADF985F48B97FF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6">
    <w:name w:val="BCD92D552BB349E5A2A1D841A8FBBCA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6">
    <w:name w:val="C0812576DCEC42979337EF87ACF908A1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6">
    <w:name w:val="B8DCF147021B4E7EA1C4156A43AA4C90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6">
    <w:name w:val="85B824B847C646E1BDFC3D214F1CE5E76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6">
    <w:name w:val="DEF4866AE1704AD098DA7A428E0EC3ED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6">
    <w:name w:val="D016FEE4B9FD47519FB617BB097E1E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6">
    <w:name w:val="7953B9D84D10411DA68D808978540E46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6">
    <w:name w:val="F8231E4653B54344AE18182DFD44CFAF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8">
    <w:name w:val="45126515C3BC4FE78D95397D101534A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7">
    <w:name w:val="4FAFF33E1925470B953B817220F016B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7">
    <w:name w:val="4685C285B4464497B5CEDB005F5F897E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7">
    <w:name w:val="BC66D44D0AF94948A098FAC8F0F5C3A9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7">
    <w:name w:val="FC240EA5F8FB461B906337DB7582F1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3">
    <w:name w:val="9EDDEA435BFA49C1A3332EF48937C90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7">
    <w:name w:val="5616E6973F4343F0A28B62A27B282D2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7">
    <w:name w:val="0D9AE8EB6F014F94955FC51C58B4B67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4">
    <w:name w:val="694F21F78D754EB7AD355BD7C810A037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7">
    <w:name w:val="FC5EB03ED8D64D259ADF985F48B97FF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7">
    <w:name w:val="BCD92D552BB349E5A2A1D841A8FBBCA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7">
    <w:name w:val="C0812576DCEC42979337EF87ACF908A1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7">
    <w:name w:val="B8DCF147021B4E7EA1C4156A43AA4C90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7">
    <w:name w:val="85B824B847C646E1BDFC3D214F1CE5E77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7">
    <w:name w:val="DEF4866AE1704AD098DA7A428E0EC3ED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7">
    <w:name w:val="D016FEE4B9FD47519FB617BB097E1E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7">
    <w:name w:val="7953B9D84D10411DA68D808978540E46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7">
    <w:name w:val="F8231E4653B54344AE18182DFD44CFAF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9">
    <w:name w:val="45126515C3BC4FE78D95397D101534A59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8">
    <w:name w:val="4FAFF33E1925470B953B817220F016B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8">
    <w:name w:val="4685C285B4464497B5CEDB005F5F897E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8">
    <w:name w:val="BC66D44D0AF94948A098FAC8F0F5C3A9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8">
    <w:name w:val="FC240EA5F8FB461B906337DB7582F1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4">
    <w:name w:val="9EDDEA435BFA49C1A3332EF48937C90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8">
    <w:name w:val="5616E6973F4343F0A28B62A27B282D2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8">
    <w:name w:val="0D9AE8EB6F014F94955FC51C58B4B67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5">
    <w:name w:val="694F21F78D754EB7AD355BD7C810A037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8">
    <w:name w:val="FC5EB03ED8D64D259ADF985F48B97FF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8">
    <w:name w:val="BCD92D552BB349E5A2A1D841A8FBBCA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8">
    <w:name w:val="C0812576DCEC42979337EF87ACF908A1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8">
    <w:name w:val="B8DCF147021B4E7EA1C4156A43AA4C90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8">
    <w:name w:val="85B824B847C646E1BDFC3D214F1CE5E78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8">
    <w:name w:val="DEF4866AE1704AD098DA7A428E0EC3ED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8">
    <w:name w:val="D016FEE4B9FD47519FB617BB097E1E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8">
    <w:name w:val="7953B9D84D10411DA68D808978540E46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8">
    <w:name w:val="F8231E4653B54344AE18182DFD44CFAF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0">
    <w:name w:val="45126515C3BC4FE78D95397D101534A510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9">
    <w:name w:val="4FAFF33E1925470B953B817220F016B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9">
    <w:name w:val="4685C285B4464497B5CEDB005F5F897E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9">
    <w:name w:val="BC66D44D0AF94948A098FAC8F0F5C3A9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9">
    <w:name w:val="FC240EA5F8FB461B906337DB7582F1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5">
    <w:name w:val="9EDDEA435BFA49C1A3332EF48937C9015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9">
    <w:name w:val="5616E6973F4343F0A28B62A27B282D2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9">
    <w:name w:val="0D9AE8EB6F014F94955FC51C58B4B67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6">
    <w:name w:val="694F21F78D754EB7AD355BD7C810A0376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9">
    <w:name w:val="FC5EB03ED8D64D259ADF985F48B97FF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9">
    <w:name w:val="BCD92D552BB349E5A2A1D841A8FBBCA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9">
    <w:name w:val="C0812576DCEC42979337EF87ACF908A1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9">
    <w:name w:val="B8DCF147021B4E7EA1C4156A43AA4C90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9">
    <w:name w:val="85B824B847C646E1BDFC3D214F1CE5E79"/>
    <w:rsid w:val="00C867E2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9">
    <w:name w:val="DEF4866AE1704AD098DA7A428E0EC3ED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9">
    <w:name w:val="D016FEE4B9FD47519FB617BB097E1E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9">
    <w:name w:val="7953B9D84D10411DA68D808978540E46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9">
    <w:name w:val="F8231E4653B54344AE18182DFD44CFAF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1">
    <w:name w:val="45126515C3BC4FE78D95397D101534A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0">
    <w:name w:val="4FAFF33E1925470B953B817220F016B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0">
    <w:name w:val="4685C285B4464497B5CEDB005F5F897E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0">
    <w:name w:val="BC66D44D0AF94948A098FAC8F0F5C3A9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0">
    <w:name w:val="FC240EA5F8FB461B906337DB7582F1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6">
    <w:name w:val="9EDDEA435BFA49C1A3332EF48937C9016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0">
    <w:name w:val="5616E6973F4343F0A28B62A27B282D2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0">
    <w:name w:val="0D9AE8EB6F014F94955FC51C58B4B67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7">
    <w:name w:val="694F21F78D754EB7AD355BD7C810A037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0">
    <w:name w:val="FC5EB03ED8D64D259ADF985F48B97FF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0">
    <w:name w:val="BCD92D552BB349E5A2A1D841A8FBBCA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0">
    <w:name w:val="C0812576DCEC42979337EF87ACF908A1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0">
    <w:name w:val="B8DCF147021B4E7EA1C4156A43AA4C90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0">
    <w:name w:val="85B824B847C646E1BDFC3D214F1CE5E710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0">
    <w:name w:val="DEF4866AE1704AD098DA7A428E0EC3ED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0">
    <w:name w:val="D016FEE4B9FD47519FB617BB097E1E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0">
    <w:name w:val="7953B9D84D10411DA68D808978540E46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0">
    <w:name w:val="F8231E4653B54344AE18182DFD44CFAF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2">
    <w:name w:val="45126515C3BC4FE78D95397D101534A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1">
    <w:name w:val="4FAFF33E1925470B953B817220F016B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1">
    <w:name w:val="4685C285B4464497B5CEDB005F5F897E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1">
    <w:name w:val="BC66D44D0AF94948A098FAC8F0F5C3A9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1">
    <w:name w:val="FC240EA5F8FB461B906337DB7582F1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7">
    <w:name w:val="9EDDEA435BFA49C1A3332EF48937C901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1">
    <w:name w:val="5616E6973F4343F0A28B62A27B282D2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1">
    <w:name w:val="0D9AE8EB6F014F94955FC51C58B4B67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8">
    <w:name w:val="694F21F78D754EB7AD355BD7C810A037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1">
    <w:name w:val="FC5EB03ED8D64D259ADF985F48B97FF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1">
    <w:name w:val="BCD92D552BB349E5A2A1D841A8FBBCA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1">
    <w:name w:val="C0812576DCEC42979337EF87ACF908A1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1">
    <w:name w:val="B8DCF147021B4E7EA1C4156A43AA4C90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1">
    <w:name w:val="85B824B847C646E1BDFC3D214F1CE5E711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1">
    <w:name w:val="DEF4866AE1704AD098DA7A428E0EC3ED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1">
    <w:name w:val="D016FEE4B9FD47519FB617BB097E1E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1">
    <w:name w:val="7953B9D84D10411DA68D808978540E46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1">
    <w:name w:val="F8231E4653B54344AE18182DFD44CFAF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3">
    <w:name w:val="45126515C3BC4FE78D95397D101534A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2">
    <w:name w:val="4FAFF33E1925470B953B817220F016B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2">
    <w:name w:val="4685C285B4464497B5CEDB005F5F897E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2">
    <w:name w:val="BC66D44D0AF94948A098FAC8F0F5C3A9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2">
    <w:name w:val="FC240EA5F8FB461B906337DB7582F1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8">
    <w:name w:val="9EDDEA435BFA49C1A3332EF48937C901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2">
    <w:name w:val="5616E6973F4343F0A28B62A27B282D2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2">
    <w:name w:val="0D9AE8EB6F014F94955FC51C58B4B67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9">
    <w:name w:val="694F21F78D754EB7AD355BD7C810A037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2">
    <w:name w:val="FC5EB03ED8D64D259ADF985F48B97FF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2">
    <w:name w:val="BCD92D552BB349E5A2A1D841A8FBBCA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2">
    <w:name w:val="C0812576DCEC42979337EF87ACF908A1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2">
    <w:name w:val="B8DCF147021B4E7EA1C4156A43AA4C90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2">
    <w:name w:val="85B824B847C646E1BDFC3D214F1CE5E712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2">
    <w:name w:val="DEF4866AE1704AD098DA7A428E0EC3ED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2">
    <w:name w:val="D016FEE4B9FD47519FB617BB097E1E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2">
    <w:name w:val="7953B9D84D10411DA68D808978540E46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2">
    <w:name w:val="F8231E4653B54344AE18182DFD44CFAF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4">
    <w:name w:val="45126515C3BC4FE78D95397D101534A514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3">
    <w:name w:val="4FAFF33E1925470B953B817220F016B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3">
    <w:name w:val="4685C285B4464497B5CEDB005F5F897E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3">
    <w:name w:val="BC66D44D0AF94948A098FAC8F0F5C3A9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3">
    <w:name w:val="FC240EA5F8FB461B906337DB7582F1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9">
    <w:name w:val="9EDDEA435BFA49C1A3332EF48937C901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3">
    <w:name w:val="5616E6973F4343F0A28B62A27B282D2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3">
    <w:name w:val="0D9AE8EB6F014F94955FC51C58B4B67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0">
    <w:name w:val="694F21F78D754EB7AD355BD7C810A037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3">
    <w:name w:val="FC5EB03ED8D64D259ADF985F48B97FF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3">
    <w:name w:val="BCD92D552BB349E5A2A1D841A8FBBCA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3">
    <w:name w:val="C0812576DCEC42979337EF87ACF908A1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3">
    <w:name w:val="B8DCF147021B4E7EA1C4156A43AA4C90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3">
    <w:name w:val="85B824B847C646E1BDFC3D214F1CE5E713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3">
    <w:name w:val="DEF4866AE1704AD098DA7A428E0EC3ED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3">
    <w:name w:val="D016FEE4B9FD47519FB617BB097E1E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3">
    <w:name w:val="7953B9D84D10411DA68D808978540E46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3">
    <w:name w:val="F8231E4653B54344AE18182DFD44CFAF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5">
    <w:name w:val="45126515C3BC4FE78D95397D101534A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4">
    <w:name w:val="4FAFF33E1925470B953B817220F016B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4">
    <w:name w:val="4685C285B4464497B5CEDB005F5F897E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4">
    <w:name w:val="BC66D44D0AF94948A098FAC8F0F5C3A9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4">
    <w:name w:val="FC240EA5F8FB461B906337DB7582F1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0">
    <w:name w:val="9EDDEA435BFA49C1A3332EF48937C90110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4">
    <w:name w:val="5616E6973F4343F0A28B62A27B282D2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4">
    <w:name w:val="0D9AE8EB6F014F94955FC51C58B4B67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1">
    <w:name w:val="694F21F78D754EB7AD355BD7C810A03711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4">
    <w:name w:val="FC5EB03ED8D64D259ADF985F48B97FF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4">
    <w:name w:val="BCD92D552BB349E5A2A1D841A8FBBCA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4">
    <w:name w:val="C0812576DCEC42979337EF87ACF908A1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4">
    <w:name w:val="B8DCF147021B4E7EA1C4156A43AA4C90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4">
    <w:name w:val="85B824B847C646E1BDFC3D214F1CE5E714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4">
    <w:name w:val="DEF4866AE1704AD098DA7A428E0EC3ED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4">
    <w:name w:val="D016FEE4B9FD47519FB617BB097E1E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4">
    <w:name w:val="7953B9D84D10411DA68D808978540E46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4">
    <w:name w:val="F8231E4653B54344AE18182DFD44CFAF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6">
    <w:name w:val="45126515C3BC4FE78D95397D101534A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5">
    <w:name w:val="4FAFF33E1925470B953B817220F016B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5">
    <w:name w:val="4685C285B4464497B5CEDB005F5F897E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5">
    <w:name w:val="BC66D44D0AF94948A098FAC8F0F5C3A9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5">
    <w:name w:val="FC240EA5F8FB461B906337DB7582F1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5">
    <w:name w:val="5616E6973F4343F0A28B62A27B282D2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5">
    <w:name w:val="0D9AE8EB6F014F94955FC51C58B4B67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2">
    <w:name w:val="694F21F78D754EB7AD355BD7C810A03712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5">
    <w:name w:val="BCD92D552BB349E5A2A1D841A8FBBCA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5">
    <w:name w:val="C0812576DCEC42979337EF87ACF908A1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5">
    <w:name w:val="B8DCF147021B4E7EA1C4156A43AA4C90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5">
    <w:name w:val="85B824B847C646E1BDFC3D214F1CE5E715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5">
    <w:name w:val="DEF4866AE1704AD098DA7A428E0EC3ED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5">
    <w:name w:val="D016FEE4B9FD47519FB617BB097E1E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5">
    <w:name w:val="7953B9D84D10411DA68D808978540E46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5">
    <w:name w:val="F8231E4653B54344AE18182DFD44CFAF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7">
    <w:name w:val="45126515C3BC4FE78D95397D101534A517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6">
    <w:name w:val="4FAFF33E1925470B953B817220F016B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6">
    <w:name w:val="4685C285B4464497B5CEDB005F5F897E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6">
    <w:name w:val="BC66D44D0AF94948A098FAC8F0F5C3A9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6">
    <w:name w:val="FC240EA5F8FB461B906337DB7582F1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6">
    <w:name w:val="5616E6973F4343F0A28B62A27B282D2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6">
    <w:name w:val="0D9AE8EB6F014F94955FC51C58B4B67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3">
    <w:name w:val="694F21F78D754EB7AD355BD7C810A03713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6">
    <w:name w:val="BCD92D552BB349E5A2A1D841A8FBBCA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6">
    <w:name w:val="C0812576DCEC42979337EF87ACF908A1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6">
    <w:name w:val="B8DCF147021B4E7EA1C4156A43AA4C90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6">
    <w:name w:val="85B824B847C646E1BDFC3D214F1CE5E716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6">
    <w:name w:val="DEF4866AE1704AD098DA7A428E0EC3ED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6">
    <w:name w:val="D016FEE4B9FD47519FB617BB097E1E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6">
    <w:name w:val="7953B9D84D10411DA68D808978540E46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6">
    <w:name w:val="F8231E4653B54344AE18182DFD44CFAF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8">
    <w:name w:val="45126515C3BC4FE78D95397D101534A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7">
    <w:name w:val="4FAFF33E1925470B953B817220F016B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7">
    <w:name w:val="4685C285B4464497B5CEDB005F5F897E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7">
    <w:name w:val="BC66D44D0AF94948A098FAC8F0F5C3A9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7">
    <w:name w:val="FC240EA5F8FB461B906337DB7582F1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7">
    <w:name w:val="5616E6973F4343F0A28B62A27B282D2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7">
    <w:name w:val="0D9AE8EB6F014F94955FC51C58B4B67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4">
    <w:name w:val="694F21F78D754EB7AD355BD7C810A0371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7">
    <w:name w:val="BCD92D552BB349E5A2A1D841A8FBBCA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7">
    <w:name w:val="C0812576DCEC42979337EF87ACF908A1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7">
    <w:name w:val="B8DCF147021B4E7EA1C4156A43AA4C90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7">
    <w:name w:val="85B824B847C646E1BDFC3D214F1CE5E717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7">
    <w:name w:val="DEF4866AE1704AD098DA7A428E0EC3ED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7">
    <w:name w:val="D016FEE4B9FD47519FB617BB097E1E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7">
    <w:name w:val="7953B9D84D10411DA68D808978540E46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7">
    <w:name w:val="F8231E4653B54344AE18182DFD44CFAF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9">
    <w:name w:val="45126515C3BC4FE78D95397D101534A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8">
    <w:name w:val="4FAFF33E1925470B953B817220F016B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8">
    <w:name w:val="4685C285B4464497B5CEDB005F5F897E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8">
    <w:name w:val="BC66D44D0AF94948A098FAC8F0F5C3A9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8">
    <w:name w:val="FC240EA5F8FB461B906337DB7582F1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8">
    <w:name w:val="5616E6973F4343F0A28B62A27B282D2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8">
    <w:name w:val="0D9AE8EB6F014F94955FC51C58B4B67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5">
    <w:name w:val="694F21F78D754EB7AD355BD7C810A0371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8">
    <w:name w:val="BCD92D552BB349E5A2A1D841A8FBBCA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8">
    <w:name w:val="C0812576DCEC42979337EF87ACF908A1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8">
    <w:name w:val="B8DCF147021B4E7EA1C4156A43AA4C90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8">
    <w:name w:val="85B824B847C646E1BDFC3D214F1CE5E718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8">
    <w:name w:val="DEF4866AE1704AD098DA7A428E0EC3ED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8">
    <w:name w:val="D016FEE4B9FD47519FB617BB097E1E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8">
    <w:name w:val="7953B9D84D10411DA68D808978540E46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8">
    <w:name w:val="F8231E4653B54344AE18182DFD44CFAF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0">
    <w:name w:val="45126515C3BC4FE78D95397D101534A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9">
    <w:name w:val="4FAFF33E1925470B953B817220F016B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9">
    <w:name w:val="4685C285B4464497B5CEDB005F5F897E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9">
    <w:name w:val="BC66D44D0AF94948A098FAC8F0F5C3A9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9">
    <w:name w:val="FC240EA5F8FB461B906337DB7582F1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9">
    <w:name w:val="5616E6973F4343F0A28B62A27B282D2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9">
    <w:name w:val="0D9AE8EB6F014F94955FC51C58B4B67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6">
    <w:name w:val="694F21F78D754EB7AD355BD7C810A03716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9">
    <w:name w:val="BCD92D552BB349E5A2A1D841A8FBBCA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9">
    <w:name w:val="C0812576DCEC42979337EF87ACF908A1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9">
    <w:name w:val="B8DCF147021B4E7EA1C4156A43AA4C90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9">
    <w:name w:val="85B824B847C646E1BDFC3D214F1CE5E719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9">
    <w:name w:val="DEF4866AE1704AD098DA7A428E0EC3ED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9">
    <w:name w:val="D016FEE4B9FD47519FB617BB097E1E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9">
    <w:name w:val="7953B9D84D10411DA68D808978540E46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9">
    <w:name w:val="F8231E4653B54344AE18182DFD44CFAF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1">
    <w:name w:val="45126515C3BC4FE78D95397D101534A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0">
    <w:name w:val="4FAFF33E1925470B953B817220F016B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0">
    <w:name w:val="4685C285B4464497B5CEDB005F5F897E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0">
    <w:name w:val="BC66D44D0AF94948A098FAC8F0F5C3A9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0">
    <w:name w:val="FC240EA5F8FB461B906337DB7582F1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0">
    <w:name w:val="5616E6973F4343F0A28B62A27B282D2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0">
    <w:name w:val="0D9AE8EB6F014F94955FC51C58B4B67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7">
    <w:name w:val="694F21F78D754EB7AD355BD7C810A037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0">
    <w:name w:val="BCD92D552BB349E5A2A1D841A8FBBCA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0">
    <w:name w:val="C0812576DCEC42979337EF87ACF908A1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0">
    <w:name w:val="B8DCF147021B4E7EA1C4156A43AA4C90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0">
    <w:name w:val="85B824B847C646E1BDFC3D214F1CE5E720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0">
    <w:name w:val="DEF4866AE1704AD098DA7A428E0EC3ED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0">
    <w:name w:val="D016FEE4B9FD47519FB617BB097E1E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0">
    <w:name w:val="7953B9D84D10411DA68D808978540E46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0">
    <w:name w:val="F8231E4653B54344AE18182DFD44CFAF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2">
    <w:name w:val="45126515C3BC4FE78D95397D101534A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1">
    <w:name w:val="4FAFF33E1925470B953B817220F016B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1">
    <w:name w:val="4685C285B4464497B5CEDB005F5F897E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1">
    <w:name w:val="BC66D44D0AF94948A098FAC8F0F5C3A9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1">
    <w:name w:val="FC240EA5F8FB461B906337DB7582F1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1">
    <w:name w:val="5616E6973F4343F0A28B62A27B282D2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1">
    <w:name w:val="0D9AE8EB6F014F94955FC51C58B4B67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8">
    <w:name w:val="694F21F78D754EB7AD355BD7C810A037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1">
    <w:name w:val="BCD92D552BB349E5A2A1D841A8FBBCA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1">
    <w:name w:val="C0812576DCEC42979337EF87ACF908A1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1">
    <w:name w:val="B8DCF147021B4E7EA1C4156A43AA4C90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1">
    <w:name w:val="85B824B847C646E1BDFC3D214F1CE5E721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1">
    <w:name w:val="DEF4866AE1704AD098DA7A428E0EC3ED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1">
    <w:name w:val="D016FEE4B9FD47519FB617BB097E1E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1">
    <w:name w:val="7953B9D84D10411DA68D808978540E46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1">
    <w:name w:val="F8231E4653B54344AE18182DFD44CFAF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3">
    <w:name w:val="45126515C3BC4FE78D95397D101534A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2">
    <w:name w:val="4FAFF33E1925470B953B817220F016B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2">
    <w:name w:val="4685C285B4464497B5CEDB005F5F897E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2">
    <w:name w:val="BC66D44D0AF94948A098FAC8F0F5C3A9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2">
    <w:name w:val="FC240EA5F8FB461B906337DB7582F1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2">
    <w:name w:val="5616E6973F4343F0A28B62A27B282D2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2">
    <w:name w:val="0D9AE8EB6F014F94955FC51C58B4B67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9">
    <w:name w:val="694F21F78D754EB7AD355BD7C810A037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2">
    <w:name w:val="BCD92D552BB349E5A2A1D841A8FBBCA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2">
    <w:name w:val="C0812576DCEC42979337EF87ACF908A1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2">
    <w:name w:val="B8DCF147021B4E7EA1C4156A43AA4C90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2">
    <w:name w:val="85B824B847C646E1BDFC3D214F1CE5E722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2">
    <w:name w:val="DEF4866AE1704AD098DA7A428E0EC3ED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2">
    <w:name w:val="D016FEE4B9FD47519FB617BB097E1E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2">
    <w:name w:val="7953B9D84D10411DA68D808978540E46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2">
    <w:name w:val="F8231E4653B54344AE18182DFD44CFAF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4">
    <w:name w:val="45126515C3BC4FE78D95397D101534A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3">
    <w:name w:val="4FAFF33E1925470B953B817220F016B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3">
    <w:name w:val="4685C285B4464497B5CEDB005F5F897E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3">
    <w:name w:val="BC66D44D0AF94948A098FAC8F0F5C3A9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3">
    <w:name w:val="FC240EA5F8FB461B906337DB7582F1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3">
    <w:name w:val="5616E6973F4343F0A28B62A27B282D2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3">
    <w:name w:val="0D9AE8EB6F014F94955FC51C58B4B67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0">
    <w:name w:val="694F21F78D754EB7AD355BD7C810A037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3">
    <w:name w:val="BCD92D552BB349E5A2A1D841A8FBBCA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3">
    <w:name w:val="C0812576DCEC42979337EF87ACF908A1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3">
    <w:name w:val="B8DCF147021B4E7EA1C4156A43AA4C90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3">
    <w:name w:val="85B824B847C646E1BDFC3D214F1CE5E723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3">
    <w:name w:val="DEF4866AE1704AD098DA7A428E0EC3ED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3">
    <w:name w:val="D016FEE4B9FD47519FB617BB097E1E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3">
    <w:name w:val="7953B9D84D10411DA68D808978540E46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3">
    <w:name w:val="F8231E4653B54344AE18182DFD44CFAF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5">
    <w:name w:val="45126515C3BC4FE78D95397D101534A52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4">
    <w:name w:val="4FAFF33E1925470B953B817220F016B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4">
    <w:name w:val="4685C285B4464497B5CEDB005F5F897E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4">
    <w:name w:val="BC66D44D0AF94948A098FAC8F0F5C3A9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4">
    <w:name w:val="FC240EA5F8FB461B906337DB7582F1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4">
    <w:name w:val="5616E6973F4343F0A28B62A27B282D2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4">
    <w:name w:val="0D9AE8EB6F014F94955FC51C58B4B67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1">
    <w:name w:val="694F21F78D754EB7AD355BD7C810A037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4">
    <w:name w:val="BCD92D552BB349E5A2A1D841A8FBBCA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4">
    <w:name w:val="C0812576DCEC42979337EF87ACF908A1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4">
    <w:name w:val="B8DCF147021B4E7EA1C4156A43AA4C90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4">
    <w:name w:val="85B824B847C646E1BDFC3D214F1CE5E724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4">
    <w:name w:val="DEF4866AE1704AD098DA7A428E0EC3ED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4">
    <w:name w:val="D016FEE4B9FD47519FB617BB097E1E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4">
    <w:name w:val="7953B9D84D10411DA68D808978540E46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4">
    <w:name w:val="F8231E4653B54344AE18182DFD44CFAF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6">
    <w:name w:val="45126515C3BC4FE78D95397D101534A526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5">
    <w:name w:val="4FAFF33E1925470B953B817220F016B8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5">
    <w:name w:val="4685C285B4464497B5CEDB005F5F897E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5">
    <w:name w:val="BC66D44D0AF94948A098FAC8F0F5C3A9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5">
    <w:name w:val="FC240EA5F8FB461B906337DB7582F165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5">
    <w:name w:val="5616E6973F4343F0A28B62A27B282D2C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5">
    <w:name w:val="0D9AE8EB6F014F94955FC51C58B4B67C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2">
    <w:name w:val="694F21F78D754EB7AD355BD7C810A03722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5">
    <w:name w:val="BCD92D552BB349E5A2A1D841A8FBBCA8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5">
    <w:name w:val="C0812576DCEC42979337EF87ACF908A1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5">
    <w:name w:val="B8DCF147021B4E7EA1C4156A43AA4C90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5">
    <w:name w:val="85B824B847C646E1BDFC3D214F1CE5E725"/>
    <w:rsid w:val="00D46C38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5">
    <w:name w:val="DEF4866AE1704AD098DA7A428E0EC3ED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5">
    <w:name w:val="D016FEE4B9FD47519FB617BB097E1E65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5">
    <w:name w:val="7953B9D84D10411DA68D808978540E46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5">
    <w:name w:val="F8231E4653B54344AE18182DFD44CFAF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E6065474EF48D68049C86ECEE0A824">
    <w:name w:val="B8E6065474EF48D68049C86ECEE0A824"/>
    <w:rsid w:val="00AC657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y xmlns="2fb1a1ab-3370-483e-a829-b5a57bd05dc4">Registration Form</Document_x0020_Category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35EF777B48C842985B3EC6B0A205BC" ma:contentTypeVersion="3" ma:contentTypeDescription="Create a new document." ma:contentTypeScope="" ma:versionID="1747d6f225e8c31ad33f5a2a0c4cb54b">
  <xsd:schema xmlns:xsd="http://www.w3.org/2001/XMLSchema" xmlns:xs="http://www.w3.org/2001/XMLSchema" xmlns:p="http://schemas.microsoft.com/office/2006/metadata/properties" xmlns:ns2="2fb1a1ab-3370-483e-a829-b5a57bd05dc4" targetNamespace="http://schemas.microsoft.com/office/2006/metadata/properties" ma:root="true" ma:fieldsID="c93648f3ef03c1cec923927c9a9089cb" ns2:_="">
    <xsd:import namespace="2fb1a1ab-3370-483e-a829-b5a57bd05dc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Document_x0020_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1a1ab-3370-483e-a829-b5a57bd05d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Document_x0020_Category" ma:index="10" nillable="true" ma:displayName="Document Category" ma:format="Dropdown" ma:internalName="Document_x0020_Category">
      <xsd:simpleType>
        <xsd:restriction base="dms:Choice">
          <xsd:enumeration value="Registration Form"/>
          <xsd:enumeration value="Brochure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5CC754-F392-44CF-86E4-AC18FF26FFB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18C9DF7-0F58-4640-B25D-41DEF89DE778}">
  <ds:schemaRefs>
    <ds:schemaRef ds:uri="http://schemas.microsoft.com/office/2006/metadata/properties"/>
    <ds:schemaRef ds:uri="http://schemas.microsoft.com/office/infopath/2007/PartnerControls"/>
    <ds:schemaRef ds:uri="2fb1a1ab-3370-483e-a829-b5a57bd05dc4"/>
  </ds:schemaRefs>
</ds:datastoreItem>
</file>

<file path=customXml/itemProps3.xml><?xml version="1.0" encoding="utf-8"?>
<ds:datastoreItem xmlns:ds="http://schemas.openxmlformats.org/officeDocument/2006/customXml" ds:itemID="{E9D8F0B5-A2AD-43DF-94EC-5CABD1B159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b1a1ab-3370-483e-a829-b5a57bd05d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0F02068-7E30-422F-9DC3-7ABE529723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46</Words>
  <Characters>311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3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Kurtny</cp:lastModifiedBy>
  <cp:revision>11</cp:revision>
  <dcterms:created xsi:type="dcterms:W3CDTF">2018-07-24T15:05:00Z</dcterms:created>
  <dcterms:modified xsi:type="dcterms:W3CDTF">2019-07-02T0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  <property fmtid="{D5CDD505-2E9C-101B-9397-08002B2CF9AE}" pid="4" name="ContentTypeId">
    <vt:lpwstr>0x0101004F35EF777B48C842985B3EC6B0A205BC</vt:lpwstr>
  </property>
</Properties>
</file>